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098" w:type="dxa"/>
        <w:jc w:val="center"/>
        <w:tblLook w:val="04A0" w:firstRow="1" w:lastRow="0" w:firstColumn="1" w:lastColumn="0" w:noHBand="0" w:noVBand="1"/>
      </w:tblPr>
      <w:tblGrid>
        <w:gridCol w:w="1536"/>
        <w:gridCol w:w="5322"/>
        <w:gridCol w:w="1497"/>
        <w:gridCol w:w="1743"/>
      </w:tblGrid>
      <w:tr w:rsidR="00E06391" w14:paraId="465B4B82" w14:textId="77777777" w:rsidTr="00D4788D">
        <w:trPr>
          <w:trHeight w:val="620"/>
          <w:jc w:val="center"/>
        </w:trPr>
        <w:tc>
          <w:tcPr>
            <w:tcW w:w="1536" w:type="dxa"/>
            <w:vMerge w:val="restart"/>
          </w:tcPr>
          <w:p w14:paraId="49BEC53D" w14:textId="77777777" w:rsidR="00E06391" w:rsidRDefault="00E06391" w:rsidP="00D4788D">
            <w:pPr>
              <w:pStyle w:val="NoSpacing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1D0D7642" wp14:editId="1A7E05D7">
                  <wp:simplePos x="0" y="0"/>
                  <wp:positionH relativeFrom="column">
                    <wp:posOffset>38100</wp:posOffset>
                  </wp:positionH>
                  <wp:positionV relativeFrom="paragraph">
                    <wp:posOffset>79375</wp:posOffset>
                  </wp:positionV>
                  <wp:extent cx="742109" cy="923925"/>
                  <wp:effectExtent l="0" t="0" r="127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SU - Seal - Colored - 300dpi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109" cy="923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322" w:type="dxa"/>
            <w:vAlign w:val="center"/>
          </w:tcPr>
          <w:p w14:paraId="36A19F69" w14:textId="77777777" w:rsidR="00E06391" w:rsidRPr="00D72D9A" w:rsidRDefault="00E06391" w:rsidP="00D4788D">
            <w:pPr>
              <w:pStyle w:val="NoSpacing"/>
              <w:jc w:val="center"/>
              <w:rPr>
                <w:b/>
              </w:rPr>
            </w:pPr>
            <w:r w:rsidRPr="00D72D9A">
              <w:rPr>
                <w:b/>
              </w:rPr>
              <w:t>LA SALLE UNIVERSITY</w:t>
            </w:r>
          </w:p>
          <w:p w14:paraId="716D4859" w14:textId="77777777" w:rsidR="00E06391" w:rsidRDefault="00E06391" w:rsidP="00D4788D">
            <w:pPr>
              <w:pStyle w:val="NoSpacing"/>
              <w:jc w:val="center"/>
            </w:pPr>
            <w:r w:rsidRPr="00D72D9A">
              <w:rPr>
                <w:b/>
              </w:rPr>
              <w:t>Ozamiz City</w:t>
            </w:r>
          </w:p>
        </w:tc>
        <w:tc>
          <w:tcPr>
            <w:tcW w:w="3240" w:type="dxa"/>
            <w:gridSpan w:val="2"/>
            <w:vAlign w:val="center"/>
          </w:tcPr>
          <w:p w14:paraId="087D69EF" w14:textId="77777777" w:rsidR="00E06391" w:rsidRDefault="00E06391" w:rsidP="00D4788D">
            <w:pPr>
              <w:pStyle w:val="NoSpacing"/>
              <w:jc w:val="center"/>
            </w:pPr>
            <w:r>
              <w:t>Document No:</w:t>
            </w:r>
          </w:p>
          <w:p w14:paraId="4E55A301" w14:textId="77777777" w:rsidR="00E06391" w:rsidRDefault="00E06391" w:rsidP="00D4788D">
            <w:pPr>
              <w:pStyle w:val="NoSpacing"/>
              <w:jc w:val="center"/>
            </w:pPr>
            <w:r>
              <w:t>16-1708-IRPO-001</w:t>
            </w:r>
          </w:p>
        </w:tc>
      </w:tr>
      <w:tr w:rsidR="00E06391" w14:paraId="59F113CA" w14:textId="77777777" w:rsidTr="00D4788D">
        <w:trPr>
          <w:trHeight w:val="260"/>
          <w:jc w:val="center"/>
        </w:trPr>
        <w:tc>
          <w:tcPr>
            <w:tcW w:w="1536" w:type="dxa"/>
            <w:vMerge/>
          </w:tcPr>
          <w:p w14:paraId="376C9484" w14:textId="77777777" w:rsidR="00E06391" w:rsidRDefault="00E06391" w:rsidP="00D4788D">
            <w:pPr>
              <w:pStyle w:val="NoSpacing"/>
            </w:pPr>
          </w:p>
        </w:tc>
        <w:tc>
          <w:tcPr>
            <w:tcW w:w="5322" w:type="dxa"/>
          </w:tcPr>
          <w:p w14:paraId="5B8A6112" w14:textId="77777777" w:rsidR="00E06391" w:rsidRPr="00D72D9A" w:rsidRDefault="00E06391" w:rsidP="00D4788D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INSTITUTIONAL RESEARCH &amp; PUBLICATIONS OFFICE</w:t>
            </w:r>
          </w:p>
        </w:tc>
        <w:tc>
          <w:tcPr>
            <w:tcW w:w="1497" w:type="dxa"/>
            <w:vAlign w:val="center"/>
          </w:tcPr>
          <w:p w14:paraId="66BAD690" w14:textId="77777777" w:rsidR="00E06391" w:rsidRDefault="00E06391" w:rsidP="00D4788D">
            <w:pPr>
              <w:pStyle w:val="NoSpacing"/>
              <w:jc w:val="center"/>
            </w:pPr>
            <w:r>
              <w:t>Issue No: 1</w:t>
            </w:r>
          </w:p>
        </w:tc>
        <w:tc>
          <w:tcPr>
            <w:tcW w:w="1743" w:type="dxa"/>
            <w:vAlign w:val="center"/>
          </w:tcPr>
          <w:p w14:paraId="28C64927" w14:textId="77777777" w:rsidR="00E06391" w:rsidRDefault="00E06391" w:rsidP="00D4788D">
            <w:pPr>
              <w:pStyle w:val="NoSpacing"/>
              <w:jc w:val="center"/>
            </w:pPr>
            <w:r>
              <w:t>Revision No: 1</w:t>
            </w:r>
          </w:p>
        </w:tc>
      </w:tr>
      <w:tr w:rsidR="00E06391" w14:paraId="25071EB8" w14:textId="77777777" w:rsidTr="00D4788D">
        <w:trPr>
          <w:trHeight w:val="70"/>
          <w:jc w:val="center"/>
        </w:trPr>
        <w:tc>
          <w:tcPr>
            <w:tcW w:w="1536" w:type="dxa"/>
            <w:vMerge/>
          </w:tcPr>
          <w:p w14:paraId="1091162F" w14:textId="77777777" w:rsidR="00E06391" w:rsidRDefault="00E06391" w:rsidP="00D4788D">
            <w:pPr>
              <w:pStyle w:val="NoSpacing"/>
            </w:pPr>
          </w:p>
        </w:tc>
        <w:tc>
          <w:tcPr>
            <w:tcW w:w="5322" w:type="dxa"/>
            <w:vAlign w:val="center"/>
          </w:tcPr>
          <w:p w14:paraId="290CCED6" w14:textId="77777777" w:rsidR="00E06391" w:rsidRDefault="00E06391" w:rsidP="00D4788D">
            <w:pPr>
              <w:pStyle w:val="NoSpacing"/>
              <w:jc w:val="center"/>
              <w:rPr>
                <w:b/>
              </w:rPr>
            </w:pPr>
            <w:r w:rsidRPr="00CC04F5">
              <w:rPr>
                <w:b/>
                <w:sz w:val="28"/>
              </w:rPr>
              <w:t>Compliance of Revisions Form</w:t>
            </w:r>
            <w:r w:rsidRPr="0033791D">
              <w:rPr>
                <w:b/>
                <w:sz w:val="28"/>
                <w:vertAlign w:val="superscript"/>
              </w:rPr>
              <w:t>1</w:t>
            </w:r>
          </w:p>
        </w:tc>
        <w:tc>
          <w:tcPr>
            <w:tcW w:w="1497" w:type="dxa"/>
            <w:vAlign w:val="center"/>
          </w:tcPr>
          <w:p w14:paraId="6B679F56" w14:textId="77777777" w:rsidR="00E06391" w:rsidRDefault="00E06391" w:rsidP="00D4788D">
            <w:pPr>
              <w:pStyle w:val="NoSpacing"/>
              <w:jc w:val="center"/>
            </w:pPr>
            <w:r>
              <w:t>Effective Date:</w:t>
            </w:r>
          </w:p>
          <w:p w14:paraId="01589DE8" w14:textId="2E2B875E" w:rsidR="00E06391" w:rsidRDefault="00E06391" w:rsidP="00D4788D">
            <w:pPr>
              <w:pStyle w:val="NoSpacing"/>
              <w:jc w:val="center"/>
            </w:pPr>
            <w:r>
              <w:t>08/</w:t>
            </w:r>
            <w:r w:rsidR="00907770">
              <w:t>05</w:t>
            </w:r>
            <w:r>
              <w:t>/20</w:t>
            </w:r>
            <w:r w:rsidR="00907770">
              <w:t>24</w:t>
            </w:r>
          </w:p>
        </w:tc>
        <w:tc>
          <w:tcPr>
            <w:tcW w:w="1743" w:type="dxa"/>
            <w:vAlign w:val="center"/>
          </w:tcPr>
          <w:p w14:paraId="3FAE83E8" w14:textId="44460BE1" w:rsidR="00E06391" w:rsidRDefault="00E06391" w:rsidP="00D4788D">
            <w:pPr>
              <w:pStyle w:val="NoSpacing"/>
              <w:jc w:val="center"/>
            </w:pPr>
            <w:r>
              <w:t xml:space="preserve">Page 1 of </w:t>
            </w:r>
            <w:r w:rsidR="00907770">
              <w:t>2</w:t>
            </w:r>
          </w:p>
        </w:tc>
      </w:tr>
    </w:tbl>
    <w:p w14:paraId="1D324A12" w14:textId="77777777" w:rsidR="00E06391" w:rsidRPr="00CC04F5" w:rsidRDefault="00E06391" w:rsidP="00E06391">
      <w:pPr>
        <w:jc w:val="center"/>
        <w:rPr>
          <w:sz w:val="6"/>
        </w:rPr>
      </w:pPr>
      <w:r w:rsidRPr="00CC04F5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15F6DA1E" wp14:editId="3A1A736F">
                <wp:simplePos x="0" y="0"/>
                <wp:positionH relativeFrom="column">
                  <wp:posOffset>-348141</wp:posOffset>
                </wp:positionH>
                <wp:positionV relativeFrom="paragraph">
                  <wp:posOffset>180340</wp:posOffset>
                </wp:positionV>
                <wp:extent cx="642937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293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DEB9C9" id="Straight Connector 10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7.4pt,14.2pt" to="478.8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" strokecolor="black [3200]" strokeweight="1.5pt">
                <v:stroke joinstyle="miter"/>
              </v:line>
            </w:pict>
          </mc:Fallback>
        </mc:AlternateContent>
      </w:r>
    </w:p>
    <w:p w14:paraId="2D50441F" w14:textId="77777777" w:rsidR="00E06391" w:rsidRPr="00CC04F5" w:rsidRDefault="00E06391" w:rsidP="00E06391">
      <w:pPr>
        <w:pStyle w:val="NoSpacing"/>
        <w:rPr>
          <w:sz w:val="12"/>
        </w:rPr>
      </w:pPr>
    </w:p>
    <w:p w14:paraId="7B5219D9" w14:textId="77777777" w:rsidR="00E06391" w:rsidRPr="00CC04F5" w:rsidRDefault="00E06391" w:rsidP="00E06391">
      <w:pPr>
        <w:ind w:left="-45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3CB4E8E" wp14:editId="4BAE9FC8">
                <wp:simplePos x="0" y="0"/>
                <wp:positionH relativeFrom="column">
                  <wp:posOffset>-282633</wp:posOffset>
                </wp:positionH>
                <wp:positionV relativeFrom="paragraph">
                  <wp:posOffset>188018</wp:posOffset>
                </wp:positionV>
                <wp:extent cx="6362245" cy="324196"/>
                <wp:effectExtent l="0" t="0" r="1968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245" cy="32419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70F8BC" w14:textId="177B9671" w:rsidR="000D4A36" w:rsidRPr="00062CC1" w:rsidRDefault="00062CC1" w:rsidP="000D4A36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062CC1">
                              <w:rPr>
                                <w:sz w:val="24"/>
                                <w:szCs w:val="24"/>
                              </w:rPr>
                              <w:t>Web-based Facilities Reservation System for La Salle University - Ozami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CB4E8E" id="Rectangle 2" o:spid="_x0000_s1026" style="position:absolute;left:0;text-align:left;margin-left:-22.25pt;margin-top:14.8pt;width:500.95pt;height:25.5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" fillcolor="white [3201]" strokecolor="black [3200]" strokeweight="1pt">
                <v:textbox>
                  <w:txbxContent>
                    <w:p w14:paraId="3170F8BC" w14:textId="177B9671" w:rsidR="000D4A36" w:rsidRPr="00062CC1" w:rsidRDefault="00062CC1" w:rsidP="000D4A36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062CC1">
                        <w:rPr>
                          <w:sz w:val="24"/>
                          <w:szCs w:val="24"/>
                        </w:rPr>
                        <w:t>Web-based Facilities Reservation System for La Salle University - Ozamiz</w:t>
                      </w:r>
                    </w:p>
                  </w:txbxContent>
                </v:textbox>
              </v:rect>
            </w:pict>
          </mc:Fallback>
        </mc:AlternateContent>
      </w:r>
      <w:r w:rsidRPr="00CC04F5">
        <w:rPr>
          <w:b/>
        </w:rPr>
        <w:t>Title of Thesis/Feasibility Study/Capstone Project:</w:t>
      </w:r>
    </w:p>
    <w:p w14:paraId="17B689B4" w14:textId="77777777" w:rsidR="00E06391" w:rsidRDefault="00E06391" w:rsidP="00E06391">
      <w:pPr>
        <w:ind w:left="-450"/>
      </w:pPr>
      <w:r>
        <w:tab/>
      </w:r>
    </w:p>
    <w:p w14:paraId="50CD7935" w14:textId="3F34F011" w:rsidR="00E06391" w:rsidRPr="00CC04F5" w:rsidRDefault="00062CC1" w:rsidP="00E06391">
      <w:pPr>
        <w:ind w:left="-450"/>
        <w:rPr>
          <w:b/>
        </w:rPr>
      </w:pPr>
      <w:r w:rsidRPr="00CC04F5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9272A3B" wp14:editId="76D065E5">
                <wp:simplePos x="0" y="0"/>
                <wp:positionH relativeFrom="column">
                  <wp:posOffset>228600</wp:posOffset>
                </wp:positionH>
                <wp:positionV relativeFrom="paragraph">
                  <wp:posOffset>409575</wp:posOffset>
                </wp:positionV>
                <wp:extent cx="5854065" cy="266700"/>
                <wp:effectExtent l="0" t="0" r="1333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4065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401719" w14:textId="7B3E47B3" w:rsidR="00062CC1" w:rsidRDefault="00062CC1" w:rsidP="00062CC1">
                            <w:pPr>
                              <w:jc w:val="center"/>
                            </w:pPr>
                            <w:r>
                              <w:t>Bachelor of Science in Information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272A3B" id="Rectangle 6" o:spid="_x0000_s1027" style="position:absolute;left:0;text-align:left;margin-left:18pt;margin-top:32.25pt;width:460.95pt;height:21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" fillcolor="white [3201]" strokecolor="black [3200]" strokeweight="1pt">
                <v:textbox>
                  <w:txbxContent>
                    <w:p w14:paraId="76401719" w14:textId="7B3E47B3" w:rsidR="00062CC1" w:rsidRDefault="00062CC1" w:rsidP="00062CC1">
                      <w:pPr>
                        <w:jc w:val="center"/>
                      </w:pPr>
                      <w:r>
                        <w:t>Bachelor of Science in Information Technology</w:t>
                      </w:r>
                    </w:p>
                  </w:txbxContent>
                </v:textbox>
              </v:rect>
            </w:pict>
          </mc:Fallback>
        </mc:AlternateContent>
      </w:r>
      <w:r w:rsidRPr="00CC04F5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262CEFA" wp14:editId="620EA7A1">
                <wp:simplePos x="0" y="0"/>
                <wp:positionH relativeFrom="column">
                  <wp:posOffset>4312920</wp:posOffset>
                </wp:positionH>
                <wp:positionV relativeFrom="paragraph">
                  <wp:posOffset>89535</wp:posOffset>
                </wp:positionV>
                <wp:extent cx="1765935" cy="266700"/>
                <wp:effectExtent l="0" t="0" r="2476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5935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85C657" w14:textId="7F9F84C6" w:rsidR="00062CC1" w:rsidRDefault="00062CC1" w:rsidP="00062CC1">
                            <w:pPr>
                              <w:jc w:val="center"/>
                            </w:pPr>
                            <w:r>
                              <w:t>Lord Emmanuel C. Figuer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62CEFA" id="Rectangle 5" o:spid="_x0000_s1028" style="position:absolute;left:0;text-align:left;margin-left:339.6pt;margin-top:7.05pt;width:139.05pt;height:21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" fillcolor="white [3201]" strokecolor="black [3200]" strokeweight="1pt">
                <v:textbox>
                  <w:txbxContent>
                    <w:p w14:paraId="5085C657" w14:textId="7F9F84C6" w:rsidR="00062CC1" w:rsidRDefault="00062CC1" w:rsidP="00062CC1">
                      <w:pPr>
                        <w:jc w:val="center"/>
                      </w:pPr>
                      <w:r>
                        <w:t>Lord Emmanuel C. Figueras</w:t>
                      </w:r>
                    </w:p>
                  </w:txbxContent>
                </v:textbox>
              </v:rect>
            </w:pict>
          </mc:Fallback>
        </mc:AlternateContent>
      </w:r>
      <w:r w:rsidRPr="00CC04F5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4DAB6E4" wp14:editId="25ADC477">
                <wp:simplePos x="0" y="0"/>
                <wp:positionH relativeFrom="column">
                  <wp:posOffset>2606041</wp:posOffset>
                </wp:positionH>
                <wp:positionV relativeFrom="paragraph">
                  <wp:posOffset>89535</wp:posOffset>
                </wp:positionV>
                <wp:extent cx="1638300" cy="2667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77DC0E" w14:textId="311A7626" w:rsidR="00062CC1" w:rsidRDefault="00062CC1" w:rsidP="00062CC1">
                            <w:pPr>
                              <w:jc w:val="center"/>
                            </w:pPr>
                            <w:r>
                              <w:t xml:space="preserve">Ricka Zemira J. </w:t>
                            </w:r>
                            <w:proofErr w:type="spellStart"/>
                            <w:r>
                              <w:t>Bayuba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AB6E4" id="Rectangle 4" o:spid="_x0000_s1029" style="position:absolute;left:0;text-align:left;margin-left:205.2pt;margin-top:7.05pt;width:129pt;height:2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" fillcolor="white [3201]" strokecolor="black [3200]" strokeweight="1pt">
                <v:textbox>
                  <w:txbxContent>
                    <w:p w14:paraId="7E77DC0E" w14:textId="311A7626" w:rsidR="00062CC1" w:rsidRDefault="00062CC1" w:rsidP="00062CC1">
                      <w:pPr>
                        <w:jc w:val="center"/>
                      </w:pPr>
                      <w:r>
                        <w:t xml:space="preserve">Ricka Zemira J. </w:t>
                      </w:r>
                      <w:proofErr w:type="spellStart"/>
                      <w:r>
                        <w:t>Bayubay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CC04F5"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B0BEA12" wp14:editId="44697B8D">
                <wp:simplePos x="0" y="0"/>
                <wp:positionH relativeFrom="column">
                  <wp:posOffset>998221</wp:posOffset>
                </wp:positionH>
                <wp:positionV relativeFrom="paragraph">
                  <wp:posOffset>97155</wp:posOffset>
                </wp:positionV>
                <wp:extent cx="1539240" cy="259080"/>
                <wp:effectExtent l="0" t="0" r="22860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9240" cy="2590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0398DA" w14:textId="4755E0A0" w:rsidR="00062CC1" w:rsidRDefault="00062CC1" w:rsidP="00062CC1">
                            <w:pPr>
                              <w:jc w:val="center"/>
                            </w:pPr>
                            <w:r>
                              <w:t>Ruffa Mae L. Arañe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0BEA12" id="Rectangle 3" o:spid="_x0000_s1030" style="position:absolute;left:0;text-align:left;margin-left:78.6pt;margin-top:7.65pt;width:121.2pt;height:20.4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" fillcolor="white [3201]" strokecolor="black [3200]" strokeweight="1pt">
                <v:textbox>
                  <w:txbxContent>
                    <w:p w14:paraId="1C0398DA" w14:textId="4755E0A0" w:rsidR="00062CC1" w:rsidRDefault="00062CC1" w:rsidP="00062CC1">
                      <w:pPr>
                        <w:jc w:val="center"/>
                      </w:pPr>
                      <w:r>
                        <w:t>Ruffa Mae L. Arañez</w:t>
                      </w:r>
                    </w:p>
                  </w:txbxContent>
                </v:textbox>
              </v:rect>
            </w:pict>
          </mc:Fallback>
        </mc:AlternateContent>
      </w:r>
      <w:r w:rsidR="00E06391" w:rsidRPr="00CC04F5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6713CBC" wp14:editId="5B6EFD17">
                <wp:simplePos x="0" y="0"/>
                <wp:positionH relativeFrom="column">
                  <wp:posOffset>501015</wp:posOffset>
                </wp:positionH>
                <wp:positionV relativeFrom="paragraph">
                  <wp:posOffset>721995</wp:posOffset>
                </wp:positionV>
                <wp:extent cx="2095500" cy="238760"/>
                <wp:effectExtent l="0" t="0" r="19050" b="279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238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5455DE" w14:textId="06712C82" w:rsidR="00062CC1" w:rsidRDefault="00062CC1" w:rsidP="00062CC1">
                            <w:pPr>
                              <w:jc w:val="center"/>
                            </w:pPr>
                            <w:r>
                              <w:t>2024-2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13CBC" id="Rectangle 7" o:spid="_x0000_s1031" style="position:absolute;left:0;text-align:left;margin-left:39.45pt;margin-top:56.85pt;width:165pt;height:18.8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" fillcolor="white [3201]" strokecolor="black [3200]" strokeweight="1pt">
                <v:textbox>
                  <w:txbxContent>
                    <w:p w14:paraId="415455DE" w14:textId="06712C82" w:rsidR="00062CC1" w:rsidRDefault="00062CC1" w:rsidP="00062CC1">
                      <w:pPr>
                        <w:jc w:val="center"/>
                      </w:pPr>
                      <w:r>
                        <w:t>2024-2025</w:t>
                      </w:r>
                    </w:p>
                  </w:txbxContent>
                </v:textbox>
              </v:rect>
            </w:pict>
          </mc:Fallback>
        </mc:AlternateContent>
      </w:r>
      <w:r w:rsidR="00E06391" w:rsidRPr="00CC04F5">
        <w:rPr>
          <w:sz w:val="12"/>
        </w:rPr>
        <w:br/>
      </w:r>
      <w:r w:rsidR="00E06391" w:rsidRPr="00CC04F5">
        <w:rPr>
          <w:b/>
        </w:rPr>
        <w:t xml:space="preserve">Names of </w:t>
      </w:r>
      <w:r>
        <w:rPr>
          <w:b/>
        </w:rPr>
        <w:t>Candidates</w:t>
      </w:r>
      <w:r w:rsidR="00E06391" w:rsidRPr="00CC04F5">
        <w:rPr>
          <w:b/>
        </w:rPr>
        <w:t xml:space="preserve">: </w:t>
      </w:r>
    </w:p>
    <w:p w14:paraId="75AFD6A5" w14:textId="77777777" w:rsidR="00E06391" w:rsidRPr="00CC04F5" w:rsidRDefault="00E06391" w:rsidP="00E06391">
      <w:pPr>
        <w:ind w:left="-450"/>
        <w:rPr>
          <w:b/>
        </w:rPr>
      </w:pPr>
      <w:r w:rsidRPr="00CC04F5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2C6A7661" wp14:editId="506F3B03">
                <wp:simplePos x="0" y="0"/>
                <wp:positionH relativeFrom="column">
                  <wp:posOffset>3368040</wp:posOffset>
                </wp:positionH>
                <wp:positionV relativeFrom="paragraph">
                  <wp:posOffset>292100</wp:posOffset>
                </wp:positionV>
                <wp:extent cx="2713772" cy="251460"/>
                <wp:effectExtent l="0" t="0" r="10795" b="152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3772" cy="2514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517E10" w14:textId="7A9313E3" w:rsidR="00062CC1" w:rsidRDefault="00062CC1" w:rsidP="00062CC1">
                            <w:pPr>
                              <w:jc w:val="center"/>
                            </w:pPr>
                            <w:r>
                              <w:t>First Seme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6A7661" id="Rectangle 11" o:spid="_x0000_s1032" style="position:absolute;left:0;text-align:left;margin-left:265.2pt;margin-top:23pt;width:213.7pt;height:19.8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" fillcolor="white [3201]" strokecolor="black [3200]" strokeweight="1pt">
                <v:textbox>
                  <w:txbxContent>
                    <w:p w14:paraId="2E517E10" w14:textId="7A9313E3" w:rsidR="00062CC1" w:rsidRDefault="00062CC1" w:rsidP="00062CC1">
                      <w:pPr>
                        <w:jc w:val="center"/>
                      </w:pPr>
                      <w:r>
                        <w:t>First Semester</w:t>
                      </w:r>
                    </w:p>
                  </w:txbxContent>
                </v:textbox>
              </v:rect>
            </w:pict>
          </mc:Fallback>
        </mc:AlternateContent>
      </w:r>
      <w:r w:rsidRPr="00CC04F5">
        <w:rPr>
          <w:b/>
        </w:rPr>
        <w:t xml:space="preserve">Degree:  </w:t>
      </w:r>
    </w:p>
    <w:p w14:paraId="75CA6376" w14:textId="77777777" w:rsidR="00E06391" w:rsidRDefault="00E06391" w:rsidP="00E06391">
      <w:pPr>
        <w:ind w:left="-450"/>
      </w:pPr>
      <w:r w:rsidRPr="00CC04F5">
        <w:rPr>
          <w:b/>
        </w:rPr>
        <w:t>School Year: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CC04F5">
        <w:rPr>
          <w:b/>
        </w:rPr>
        <w:t xml:space="preserve"> Term:</w:t>
      </w:r>
      <w:r>
        <w:t xml:space="preserve"> </w:t>
      </w:r>
    </w:p>
    <w:p w14:paraId="705698E1" w14:textId="31A2B53B" w:rsidR="00E06391" w:rsidRPr="00F62732" w:rsidRDefault="00E06391" w:rsidP="00E06391">
      <w:pPr>
        <w:rPr>
          <w:sz w:val="10"/>
        </w:rPr>
      </w:pPr>
      <w:r w:rsidRPr="00CC04F5">
        <w:rPr>
          <w:noProof/>
          <w:sz w:val="1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5726493" wp14:editId="108906B7">
                <wp:simplePos x="0" y="0"/>
                <wp:positionH relativeFrom="column">
                  <wp:posOffset>-347506</wp:posOffset>
                </wp:positionH>
                <wp:positionV relativeFrom="paragraph">
                  <wp:posOffset>87630</wp:posOffset>
                </wp:positionV>
                <wp:extent cx="642937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293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93600F" id="Straight Connector 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7.35pt,6.9pt" to="478.9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" strokecolor="black [3200]" strokeweight="1.5pt">
                <v:stroke joinstyle="miter"/>
              </v:line>
            </w:pict>
          </mc:Fallback>
        </mc:AlternateContent>
      </w:r>
      <w:r w:rsidR="00F62732">
        <w:rPr>
          <w:sz w:val="10"/>
        </w:rPr>
        <w:t>-</w:t>
      </w:r>
      <w:r w:rsidR="00F62732">
        <w:rPr>
          <w:sz w:val="10"/>
        </w:rPr>
        <w:softHyphen/>
      </w:r>
    </w:p>
    <w:tbl>
      <w:tblPr>
        <w:tblStyle w:val="TableGrid"/>
        <w:tblW w:w="10116" w:type="dxa"/>
        <w:jc w:val="center"/>
        <w:tblLook w:val="04A0" w:firstRow="1" w:lastRow="0" w:firstColumn="1" w:lastColumn="0" w:noHBand="0" w:noVBand="1"/>
      </w:tblPr>
      <w:tblGrid>
        <w:gridCol w:w="2254"/>
        <w:gridCol w:w="4029"/>
        <w:gridCol w:w="644"/>
        <w:gridCol w:w="999"/>
        <w:gridCol w:w="565"/>
        <w:gridCol w:w="534"/>
        <w:gridCol w:w="1091"/>
      </w:tblGrid>
      <w:tr w:rsidR="00E06391" w:rsidRPr="00CC04F5" w14:paraId="68981BE1" w14:textId="77777777" w:rsidTr="00D4788D">
        <w:trPr>
          <w:trHeight w:val="56"/>
          <w:tblHeader/>
          <w:jc w:val="center"/>
        </w:trPr>
        <w:tc>
          <w:tcPr>
            <w:tcW w:w="2254" w:type="dxa"/>
            <w:vMerge w:val="restart"/>
            <w:vAlign w:val="center"/>
          </w:tcPr>
          <w:p w14:paraId="4533E90C" w14:textId="77777777" w:rsidR="00E06391" w:rsidRPr="00CC04F5" w:rsidRDefault="00E06391" w:rsidP="00D4788D">
            <w:pPr>
              <w:pStyle w:val="NoSpacing"/>
              <w:jc w:val="center"/>
              <w:rPr>
                <w:b/>
                <w:sz w:val="20"/>
              </w:rPr>
            </w:pPr>
            <w:r w:rsidRPr="00CC04F5">
              <w:rPr>
                <w:b/>
                <w:sz w:val="20"/>
              </w:rPr>
              <w:t>Part/Chapter</w:t>
            </w:r>
          </w:p>
        </w:tc>
        <w:tc>
          <w:tcPr>
            <w:tcW w:w="4029" w:type="dxa"/>
            <w:vMerge w:val="restart"/>
            <w:vAlign w:val="center"/>
          </w:tcPr>
          <w:p w14:paraId="73804E31" w14:textId="77777777" w:rsidR="00E06391" w:rsidRPr="00CC04F5" w:rsidRDefault="00E06391" w:rsidP="00D4788D">
            <w:pPr>
              <w:pStyle w:val="NoSpacing"/>
              <w:jc w:val="center"/>
              <w:rPr>
                <w:b/>
                <w:sz w:val="20"/>
              </w:rPr>
            </w:pPr>
            <w:r w:rsidRPr="00CC04F5">
              <w:rPr>
                <w:b/>
                <w:sz w:val="20"/>
              </w:rPr>
              <w:t>Corrections/Suggestions/Recommendations</w:t>
            </w:r>
          </w:p>
        </w:tc>
        <w:tc>
          <w:tcPr>
            <w:tcW w:w="644" w:type="dxa"/>
            <w:vMerge w:val="restart"/>
            <w:vAlign w:val="center"/>
          </w:tcPr>
          <w:p w14:paraId="1C44B007" w14:textId="77777777" w:rsidR="00E06391" w:rsidRPr="00CC04F5" w:rsidRDefault="00E06391" w:rsidP="00D4788D">
            <w:pPr>
              <w:pStyle w:val="NoSpacing"/>
              <w:jc w:val="center"/>
              <w:rPr>
                <w:b/>
                <w:sz w:val="20"/>
              </w:rPr>
            </w:pPr>
            <w:r w:rsidRPr="00CC04F5">
              <w:rPr>
                <w:b/>
                <w:sz w:val="20"/>
              </w:rPr>
              <w:t>Page No.</w:t>
            </w:r>
            <w:r>
              <w:rPr>
                <w:b/>
                <w:sz w:val="20"/>
              </w:rPr>
              <w:t xml:space="preserve"> </w:t>
            </w:r>
            <w:r w:rsidRPr="000562F9">
              <w:rPr>
                <w:b/>
                <w:sz w:val="20"/>
                <w:vertAlign w:val="superscript"/>
              </w:rPr>
              <w:t>1</w:t>
            </w:r>
          </w:p>
        </w:tc>
        <w:tc>
          <w:tcPr>
            <w:tcW w:w="999" w:type="dxa"/>
            <w:vMerge w:val="restart"/>
            <w:vAlign w:val="center"/>
          </w:tcPr>
          <w:p w14:paraId="1221CAB2" w14:textId="77777777" w:rsidR="00E06391" w:rsidRPr="00CC04F5" w:rsidRDefault="00E06391" w:rsidP="00D4788D">
            <w:pPr>
              <w:pStyle w:val="NoSpacing"/>
              <w:jc w:val="center"/>
              <w:rPr>
                <w:b/>
                <w:sz w:val="20"/>
              </w:rPr>
            </w:pPr>
            <w:r w:rsidRPr="00CC04F5">
              <w:rPr>
                <w:b/>
                <w:sz w:val="20"/>
              </w:rPr>
              <w:t>Name of Panelist</w:t>
            </w:r>
          </w:p>
        </w:tc>
        <w:tc>
          <w:tcPr>
            <w:tcW w:w="1099" w:type="dxa"/>
            <w:gridSpan w:val="2"/>
            <w:vAlign w:val="center"/>
          </w:tcPr>
          <w:p w14:paraId="3569D373" w14:textId="77777777" w:rsidR="00E06391" w:rsidRPr="00CC04F5" w:rsidRDefault="00E06391" w:rsidP="00D4788D">
            <w:pPr>
              <w:pStyle w:val="NoSpacing"/>
              <w:jc w:val="center"/>
              <w:rPr>
                <w:b/>
                <w:sz w:val="20"/>
              </w:rPr>
            </w:pPr>
            <w:r w:rsidRPr="00CC04F5">
              <w:rPr>
                <w:b/>
                <w:sz w:val="20"/>
              </w:rPr>
              <w:t>Complied?</w:t>
            </w:r>
          </w:p>
        </w:tc>
        <w:tc>
          <w:tcPr>
            <w:tcW w:w="1091" w:type="dxa"/>
            <w:vMerge w:val="restart"/>
            <w:vAlign w:val="center"/>
          </w:tcPr>
          <w:p w14:paraId="37E1B2E0" w14:textId="77777777" w:rsidR="00E06391" w:rsidRPr="00CC04F5" w:rsidRDefault="00E06391" w:rsidP="00D4788D">
            <w:pPr>
              <w:pStyle w:val="NoSpacing"/>
              <w:jc w:val="center"/>
              <w:rPr>
                <w:b/>
                <w:sz w:val="20"/>
              </w:rPr>
            </w:pPr>
            <w:r w:rsidRPr="00CC04F5">
              <w:rPr>
                <w:b/>
                <w:sz w:val="20"/>
              </w:rPr>
              <w:t>Remarks</w:t>
            </w:r>
          </w:p>
        </w:tc>
      </w:tr>
      <w:tr w:rsidR="00E06391" w14:paraId="0FA51F44" w14:textId="77777777" w:rsidTr="00D4788D">
        <w:trPr>
          <w:trHeight w:val="40"/>
          <w:tblHeader/>
          <w:jc w:val="center"/>
        </w:trPr>
        <w:tc>
          <w:tcPr>
            <w:tcW w:w="2254" w:type="dxa"/>
            <w:vMerge/>
          </w:tcPr>
          <w:p w14:paraId="2E728525" w14:textId="77777777" w:rsidR="00E06391" w:rsidRDefault="00E06391" w:rsidP="00D4788D">
            <w:pPr>
              <w:jc w:val="center"/>
            </w:pPr>
          </w:p>
        </w:tc>
        <w:tc>
          <w:tcPr>
            <w:tcW w:w="4029" w:type="dxa"/>
            <w:vMerge/>
          </w:tcPr>
          <w:p w14:paraId="7A6AA053" w14:textId="77777777" w:rsidR="00E06391" w:rsidRDefault="00E06391" w:rsidP="00D4788D">
            <w:pPr>
              <w:jc w:val="center"/>
            </w:pPr>
          </w:p>
        </w:tc>
        <w:tc>
          <w:tcPr>
            <w:tcW w:w="644" w:type="dxa"/>
            <w:vMerge/>
          </w:tcPr>
          <w:p w14:paraId="67957FB8" w14:textId="77777777" w:rsidR="00E06391" w:rsidRDefault="00E06391" w:rsidP="00D4788D">
            <w:pPr>
              <w:jc w:val="center"/>
            </w:pPr>
          </w:p>
        </w:tc>
        <w:tc>
          <w:tcPr>
            <w:tcW w:w="999" w:type="dxa"/>
            <w:vMerge/>
          </w:tcPr>
          <w:p w14:paraId="6D51A183" w14:textId="77777777" w:rsidR="00E06391" w:rsidRDefault="00E06391" w:rsidP="00D4788D">
            <w:pPr>
              <w:jc w:val="center"/>
            </w:pPr>
          </w:p>
        </w:tc>
        <w:tc>
          <w:tcPr>
            <w:tcW w:w="565" w:type="dxa"/>
          </w:tcPr>
          <w:p w14:paraId="6FAE1F77" w14:textId="77777777" w:rsidR="00E06391" w:rsidRPr="00CC04F5" w:rsidRDefault="00E06391" w:rsidP="00D4788D">
            <w:pPr>
              <w:pStyle w:val="NoSpacing"/>
              <w:jc w:val="center"/>
              <w:rPr>
                <w:i/>
              </w:rPr>
            </w:pPr>
            <w:r w:rsidRPr="00CC04F5">
              <w:rPr>
                <w:i/>
              </w:rPr>
              <w:t>Yes</w:t>
            </w:r>
          </w:p>
        </w:tc>
        <w:tc>
          <w:tcPr>
            <w:tcW w:w="534" w:type="dxa"/>
          </w:tcPr>
          <w:p w14:paraId="05FA0242" w14:textId="77777777" w:rsidR="00E06391" w:rsidRPr="00CC04F5" w:rsidRDefault="00E06391" w:rsidP="00D4788D">
            <w:pPr>
              <w:pStyle w:val="NoSpacing"/>
              <w:jc w:val="center"/>
              <w:rPr>
                <w:i/>
              </w:rPr>
            </w:pPr>
            <w:r w:rsidRPr="00CC04F5">
              <w:rPr>
                <w:i/>
              </w:rPr>
              <w:t>No</w:t>
            </w:r>
          </w:p>
        </w:tc>
        <w:tc>
          <w:tcPr>
            <w:tcW w:w="1091" w:type="dxa"/>
            <w:vMerge/>
          </w:tcPr>
          <w:p w14:paraId="6335525A" w14:textId="77777777" w:rsidR="00E06391" w:rsidRDefault="00E06391" w:rsidP="00D4788D">
            <w:pPr>
              <w:jc w:val="center"/>
            </w:pPr>
          </w:p>
        </w:tc>
      </w:tr>
      <w:tr w:rsidR="00E06391" w:rsidRPr="00CC04F5" w14:paraId="280A354D" w14:textId="77777777" w:rsidTr="00D4788D">
        <w:trPr>
          <w:trHeight w:val="164"/>
          <w:jc w:val="center"/>
        </w:trPr>
        <w:tc>
          <w:tcPr>
            <w:tcW w:w="10116" w:type="dxa"/>
            <w:gridSpan w:val="7"/>
          </w:tcPr>
          <w:p w14:paraId="4CAD1BA4" w14:textId="6D5A228A" w:rsidR="00E06391" w:rsidRPr="00CC04F5" w:rsidRDefault="00E06391" w:rsidP="00D4788D">
            <w:pPr>
              <w:pStyle w:val="NoSpacing"/>
              <w:rPr>
                <w:b/>
                <w:caps/>
              </w:rPr>
            </w:pPr>
            <w:r w:rsidRPr="00CC04F5">
              <w:rPr>
                <w:b/>
                <w:caps/>
              </w:rPr>
              <w:t xml:space="preserve">Chapter </w:t>
            </w:r>
            <w:r>
              <w:rPr>
                <w:b/>
                <w:caps/>
              </w:rPr>
              <w:t xml:space="preserve">1. </w:t>
            </w:r>
            <w:r w:rsidR="0087296F">
              <w:rPr>
                <w:b/>
                <w:caps/>
              </w:rPr>
              <w:t>The</w:t>
            </w:r>
            <w:r>
              <w:rPr>
                <w:b/>
                <w:caps/>
              </w:rPr>
              <w:t xml:space="preserve"> </w:t>
            </w:r>
            <w:r w:rsidR="0087296F">
              <w:rPr>
                <w:b/>
                <w:caps/>
              </w:rPr>
              <w:t>RESEARCH DESCRIPTION</w:t>
            </w:r>
          </w:p>
        </w:tc>
      </w:tr>
      <w:tr w:rsidR="00E06391" w:rsidRPr="000E77E4" w14:paraId="2B2EC4ED" w14:textId="77777777" w:rsidTr="00D4788D">
        <w:trPr>
          <w:trHeight w:val="164"/>
          <w:jc w:val="center"/>
        </w:trPr>
        <w:tc>
          <w:tcPr>
            <w:tcW w:w="2254" w:type="dxa"/>
          </w:tcPr>
          <w:p w14:paraId="2AAB92D5" w14:textId="77777777" w:rsidR="00E06391" w:rsidRPr="000E77E4" w:rsidRDefault="00E06391" w:rsidP="00E06391">
            <w:pPr>
              <w:pStyle w:val="NoSpacing"/>
              <w:numPr>
                <w:ilvl w:val="0"/>
                <w:numId w:val="8"/>
              </w:numPr>
            </w:pPr>
            <w:r w:rsidRPr="000E77E4">
              <w:t>Introduction</w:t>
            </w:r>
          </w:p>
        </w:tc>
        <w:tc>
          <w:tcPr>
            <w:tcW w:w="4029" w:type="dxa"/>
          </w:tcPr>
          <w:p w14:paraId="132CB047" w14:textId="77777777" w:rsidR="00E06391" w:rsidRPr="000E77E4" w:rsidRDefault="00E06391" w:rsidP="00635DAB">
            <w:pPr>
              <w:pStyle w:val="NoSpacing"/>
              <w:jc w:val="center"/>
            </w:pPr>
          </w:p>
        </w:tc>
        <w:tc>
          <w:tcPr>
            <w:tcW w:w="644" w:type="dxa"/>
          </w:tcPr>
          <w:p w14:paraId="34733E6E" w14:textId="77777777" w:rsidR="00E06391" w:rsidRPr="000E77E4" w:rsidRDefault="00E06391" w:rsidP="00D4788D">
            <w:pPr>
              <w:pStyle w:val="NoSpacing"/>
            </w:pPr>
          </w:p>
        </w:tc>
        <w:tc>
          <w:tcPr>
            <w:tcW w:w="999" w:type="dxa"/>
          </w:tcPr>
          <w:p w14:paraId="442EC300" w14:textId="77777777" w:rsidR="00E06391" w:rsidRPr="000E77E4" w:rsidRDefault="00E06391" w:rsidP="00D4788D">
            <w:pPr>
              <w:pStyle w:val="NoSpacing"/>
            </w:pPr>
          </w:p>
        </w:tc>
        <w:tc>
          <w:tcPr>
            <w:tcW w:w="565" w:type="dxa"/>
          </w:tcPr>
          <w:p w14:paraId="50FBA3F3" w14:textId="77777777" w:rsidR="00E06391" w:rsidRPr="000E77E4" w:rsidRDefault="00E06391" w:rsidP="00D4788D">
            <w:pPr>
              <w:pStyle w:val="NoSpacing"/>
            </w:pPr>
          </w:p>
        </w:tc>
        <w:tc>
          <w:tcPr>
            <w:tcW w:w="534" w:type="dxa"/>
          </w:tcPr>
          <w:p w14:paraId="60CD9005" w14:textId="77777777" w:rsidR="00E06391" w:rsidRPr="000E77E4" w:rsidRDefault="00E06391" w:rsidP="00D4788D">
            <w:pPr>
              <w:pStyle w:val="NoSpacing"/>
            </w:pPr>
          </w:p>
        </w:tc>
        <w:tc>
          <w:tcPr>
            <w:tcW w:w="1091" w:type="dxa"/>
          </w:tcPr>
          <w:p w14:paraId="491AFB7D" w14:textId="77777777" w:rsidR="00E06391" w:rsidRPr="000E77E4" w:rsidRDefault="00E06391" w:rsidP="00D4788D">
            <w:pPr>
              <w:pStyle w:val="NoSpacing"/>
            </w:pPr>
          </w:p>
        </w:tc>
      </w:tr>
      <w:tr w:rsidR="00E06391" w:rsidRPr="000E77E4" w14:paraId="618E44DA" w14:textId="77777777" w:rsidTr="00D4788D">
        <w:trPr>
          <w:trHeight w:val="283"/>
          <w:jc w:val="center"/>
        </w:trPr>
        <w:tc>
          <w:tcPr>
            <w:tcW w:w="2254" w:type="dxa"/>
          </w:tcPr>
          <w:p w14:paraId="3C457BC2" w14:textId="77777777" w:rsidR="00E06391" w:rsidRPr="000E77E4" w:rsidRDefault="00E06391" w:rsidP="00E06391">
            <w:pPr>
              <w:pStyle w:val="NoSpacing"/>
              <w:numPr>
                <w:ilvl w:val="0"/>
                <w:numId w:val="8"/>
              </w:numPr>
            </w:pPr>
            <w:r>
              <w:t>Research Objectives</w:t>
            </w:r>
          </w:p>
        </w:tc>
        <w:tc>
          <w:tcPr>
            <w:tcW w:w="4029" w:type="dxa"/>
          </w:tcPr>
          <w:p w14:paraId="50A99C24" w14:textId="083188EB" w:rsidR="00E06391" w:rsidRPr="000E77E4" w:rsidRDefault="00F62732" w:rsidP="00635DAB">
            <w:pPr>
              <w:pStyle w:val="NoSpacing"/>
              <w:jc w:val="center"/>
            </w:pPr>
            <w:r>
              <w:t xml:space="preserve">Adjust the </w:t>
            </w:r>
            <w:r w:rsidR="007D4FE2">
              <w:t xml:space="preserve">Specific </w:t>
            </w:r>
            <w:r>
              <w:t>Objectives</w:t>
            </w:r>
          </w:p>
        </w:tc>
        <w:tc>
          <w:tcPr>
            <w:tcW w:w="644" w:type="dxa"/>
          </w:tcPr>
          <w:p w14:paraId="15D7E2AE" w14:textId="77777777" w:rsidR="00E06391" w:rsidRPr="000E77E4" w:rsidRDefault="00E06391" w:rsidP="00D4788D">
            <w:pPr>
              <w:pStyle w:val="NoSpacing"/>
            </w:pPr>
          </w:p>
        </w:tc>
        <w:tc>
          <w:tcPr>
            <w:tcW w:w="999" w:type="dxa"/>
          </w:tcPr>
          <w:p w14:paraId="161FD946" w14:textId="68E72104" w:rsidR="00E06391" w:rsidRPr="00F62732" w:rsidRDefault="00F62732" w:rsidP="00D4788D">
            <w:pPr>
              <w:pStyle w:val="NoSpacing"/>
              <w:rPr>
                <w:b/>
                <w:bCs/>
              </w:rPr>
            </w:pPr>
            <w:r w:rsidRPr="00F62732">
              <w:rPr>
                <w:b/>
                <w:bCs/>
                <w:sz w:val="14"/>
                <w:szCs w:val="14"/>
              </w:rPr>
              <w:t>MS. JENETH HORNEJAS</w:t>
            </w:r>
          </w:p>
        </w:tc>
        <w:tc>
          <w:tcPr>
            <w:tcW w:w="565" w:type="dxa"/>
          </w:tcPr>
          <w:p w14:paraId="5EDEFE69" w14:textId="77777777" w:rsidR="00E06391" w:rsidRPr="000E77E4" w:rsidRDefault="00E06391" w:rsidP="00D4788D">
            <w:pPr>
              <w:pStyle w:val="NoSpacing"/>
            </w:pPr>
          </w:p>
        </w:tc>
        <w:tc>
          <w:tcPr>
            <w:tcW w:w="534" w:type="dxa"/>
          </w:tcPr>
          <w:p w14:paraId="2BD2F3E3" w14:textId="77777777" w:rsidR="00E06391" w:rsidRPr="000E77E4" w:rsidRDefault="00E06391" w:rsidP="00D4788D">
            <w:pPr>
              <w:pStyle w:val="NoSpacing"/>
            </w:pPr>
          </w:p>
        </w:tc>
        <w:tc>
          <w:tcPr>
            <w:tcW w:w="1091" w:type="dxa"/>
          </w:tcPr>
          <w:p w14:paraId="56E31AF6" w14:textId="77777777" w:rsidR="00E06391" w:rsidRPr="000E77E4" w:rsidRDefault="00E06391" w:rsidP="00D4788D">
            <w:pPr>
              <w:pStyle w:val="NoSpacing"/>
            </w:pPr>
          </w:p>
        </w:tc>
      </w:tr>
      <w:tr w:rsidR="00E06391" w14:paraId="55FC9E96" w14:textId="77777777" w:rsidTr="00D4788D">
        <w:trPr>
          <w:trHeight w:val="292"/>
          <w:jc w:val="center"/>
        </w:trPr>
        <w:tc>
          <w:tcPr>
            <w:tcW w:w="2254" w:type="dxa"/>
          </w:tcPr>
          <w:p w14:paraId="29F45835" w14:textId="77777777" w:rsidR="00E06391" w:rsidRDefault="00E06391" w:rsidP="00E06391">
            <w:pPr>
              <w:pStyle w:val="NoSpacing"/>
              <w:numPr>
                <w:ilvl w:val="0"/>
                <w:numId w:val="8"/>
              </w:numPr>
            </w:pPr>
            <w:r>
              <w:t>Scope and Limitations</w:t>
            </w:r>
          </w:p>
        </w:tc>
        <w:tc>
          <w:tcPr>
            <w:tcW w:w="4029" w:type="dxa"/>
          </w:tcPr>
          <w:p w14:paraId="1DE8AA25" w14:textId="790A9EAE" w:rsidR="00E06391" w:rsidRDefault="007D4FE2" w:rsidP="00635DAB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01D40C76" w14:textId="77777777" w:rsidR="00E06391" w:rsidRDefault="00E06391" w:rsidP="00D4788D">
            <w:pPr>
              <w:pStyle w:val="NoSpacing"/>
            </w:pPr>
          </w:p>
        </w:tc>
        <w:tc>
          <w:tcPr>
            <w:tcW w:w="999" w:type="dxa"/>
          </w:tcPr>
          <w:p w14:paraId="3EEEB521" w14:textId="77777777" w:rsidR="00E06391" w:rsidRDefault="00E06391" w:rsidP="00D4788D">
            <w:pPr>
              <w:pStyle w:val="NoSpacing"/>
            </w:pPr>
          </w:p>
        </w:tc>
        <w:tc>
          <w:tcPr>
            <w:tcW w:w="565" w:type="dxa"/>
          </w:tcPr>
          <w:p w14:paraId="66A7778C" w14:textId="77777777" w:rsidR="00E06391" w:rsidRDefault="00E06391" w:rsidP="00D4788D">
            <w:pPr>
              <w:pStyle w:val="NoSpacing"/>
            </w:pPr>
          </w:p>
        </w:tc>
        <w:tc>
          <w:tcPr>
            <w:tcW w:w="534" w:type="dxa"/>
          </w:tcPr>
          <w:p w14:paraId="41A22E6B" w14:textId="77777777" w:rsidR="00E06391" w:rsidRDefault="00E06391" w:rsidP="00D4788D">
            <w:pPr>
              <w:pStyle w:val="NoSpacing"/>
            </w:pPr>
          </w:p>
        </w:tc>
        <w:tc>
          <w:tcPr>
            <w:tcW w:w="1091" w:type="dxa"/>
          </w:tcPr>
          <w:p w14:paraId="05DBA2AE" w14:textId="77777777" w:rsidR="00E06391" w:rsidRDefault="00E06391" w:rsidP="00D4788D">
            <w:pPr>
              <w:pStyle w:val="NoSpacing"/>
            </w:pPr>
          </w:p>
        </w:tc>
      </w:tr>
      <w:tr w:rsidR="007D4FE2" w14:paraId="2C8A10A5" w14:textId="77777777" w:rsidTr="00D4788D">
        <w:trPr>
          <w:trHeight w:val="292"/>
          <w:jc w:val="center"/>
        </w:trPr>
        <w:tc>
          <w:tcPr>
            <w:tcW w:w="2254" w:type="dxa"/>
          </w:tcPr>
          <w:p w14:paraId="575CD53B" w14:textId="77777777" w:rsidR="007D4FE2" w:rsidRDefault="007D4FE2" w:rsidP="007D4FE2">
            <w:pPr>
              <w:pStyle w:val="NoSpacing"/>
              <w:numPr>
                <w:ilvl w:val="0"/>
                <w:numId w:val="8"/>
              </w:numPr>
            </w:pPr>
            <w:r>
              <w:t>Significance of the Study</w:t>
            </w:r>
          </w:p>
        </w:tc>
        <w:tc>
          <w:tcPr>
            <w:tcW w:w="4029" w:type="dxa"/>
          </w:tcPr>
          <w:p w14:paraId="1F6D1220" w14:textId="3260AAF9" w:rsidR="007D4FE2" w:rsidRDefault="007D4FE2" w:rsidP="007D4FE2">
            <w:pPr>
              <w:pStyle w:val="NoSpacing"/>
              <w:jc w:val="center"/>
            </w:pPr>
            <w:r>
              <w:t>Add La Salle University</w:t>
            </w:r>
            <w:r w:rsidR="000926B1">
              <w:t xml:space="preserve"> - Ozamiz</w:t>
            </w:r>
            <w:r>
              <w:t xml:space="preserve"> as a whole</w:t>
            </w:r>
          </w:p>
        </w:tc>
        <w:tc>
          <w:tcPr>
            <w:tcW w:w="644" w:type="dxa"/>
          </w:tcPr>
          <w:p w14:paraId="365D195C" w14:textId="77777777" w:rsidR="007D4FE2" w:rsidRDefault="007D4FE2" w:rsidP="007D4FE2">
            <w:pPr>
              <w:pStyle w:val="NoSpacing"/>
            </w:pPr>
          </w:p>
        </w:tc>
        <w:tc>
          <w:tcPr>
            <w:tcW w:w="999" w:type="dxa"/>
          </w:tcPr>
          <w:p w14:paraId="2CA2C00E" w14:textId="508656F5" w:rsidR="007D4FE2" w:rsidRDefault="007D4FE2" w:rsidP="007D4FE2">
            <w:pPr>
              <w:pStyle w:val="NoSpacing"/>
            </w:pPr>
            <w:r w:rsidRPr="00F62732">
              <w:rPr>
                <w:b/>
                <w:bCs/>
                <w:sz w:val="14"/>
                <w:szCs w:val="14"/>
              </w:rPr>
              <w:t>M</w:t>
            </w:r>
            <w:r w:rsidR="006E1B68">
              <w:rPr>
                <w:b/>
                <w:bCs/>
                <w:sz w:val="14"/>
                <w:szCs w:val="14"/>
              </w:rPr>
              <w:t>R</w:t>
            </w:r>
            <w:r w:rsidRPr="00F62732">
              <w:rPr>
                <w:b/>
                <w:bCs/>
                <w:sz w:val="14"/>
                <w:szCs w:val="14"/>
              </w:rPr>
              <w:t xml:space="preserve">. </w:t>
            </w:r>
            <w:r>
              <w:rPr>
                <w:b/>
                <w:bCs/>
                <w:sz w:val="14"/>
                <w:szCs w:val="14"/>
              </w:rPr>
              <w:t>EARL PETER GANGOSO</w:t>
            </w:r>
          </w:p>
        </w:tc>
        <w:tc>
          <w:tcPr>
            <w:tcW w:w="565" w:type="dxa"/>
          </w:tcPr>
          <w:p w14:paraId="7AAEA68F" w14:textId="77777777" w:rsidR="007D4FE2" w:rsidRDefault="007D4FE2" w:rsidP="007D4FE2">
            <w:pPr>
              <w:pStyle w:val="NoSpacing"/>
            </w:pPr>
          </w:p>
        </w:tc>
        <w:tc>
          <w:tcPr>
            <w:tcW w:w="534" w:type="dxa"/>
          </w:tcPr>
          <w:p w14:paraId="1938B51C" w14:textId="77777777" w:rsidR="007D4FE2" w:rsidRDefault="007D4FE2" w:rsidP="007D4FE2">
            <w:pPr>
              <w:pStyle w:val="NoSpacing"/>
            </w:pPr>
          </w:p>
        </w:tc>
        <w:tc>
          <w:tcPr>
            <w:tcW w:w="1091" w:type="dxa"/>
          </w:tcPr>
          <w:p w14:paraId="2F88C213" w14:textId="77777777" w:rsidR="007D4FE2" w:rsidRDefault="007D4FE2" w:rsidP="007D4FE2">
            <w:pPr>
              <w:pStyle w:val="NoSpacing"/>
            </w:pPr>
          </w:p>
        </w:tc>
      </w:tr>
      <w:tr w:rsidR="007D4FE2" w14:paraId="66AA99BB" w14:textId="77777777" w:rsidTr="00D4788D">
        <w:trPr>
          <w:trHeight w:val="292"/>
          <w:jc w:val="center"/>
        </w:trPr>
        <w:tc>
          <w:tcPr>
            <w:tcW w:w="2254" w:type="dxa"/>
          </w:tcPr>
          <w:p w14:paraId="47AD5731" w14:textId="77777777" w:rsidR="007D4FE2" w:rsidRDefault="007D4FE2" w:rsidP="007D4FE2">
            <w:pPr>
              <w:pStyle w:val="NoSpacing"/>
              <w:numPr>
                <w:ilvl w:val="0"/>
                <w:numId w:val="8"/>
              </w:numPr>
            </w:pPr>
            <w:r>
              <w:t>Definition of Terms</w:t>
            </w:r>
          </w:p>
        </w:tc>
        <w:tc>
          <w:tcPr>
            <w:tcW w:w="4029" w:type="dxa"/>
          </w:tcPr>
          <w:p w14:paraId="5FF6D70E" w14:textId="5EBC5E4D" w:rsidR="007D4FE2" w:rsidRDefault="007D4FE2" w:rsidP="007D4FE2">
            <w:pPr>
              <w:pStyle w:val="NoSpacing"/>
              <w:jc w:val="center"/>
            </w:pPr>
            <w:r>
              <w:t>Add Technical Terms</w:t>
            </w:r>
          </w:p>
        </w:tc>
        <w:tc>
          <w:tcPr>
            <w:tcW w:w="644" w:type="dxa"/>
          </w:tcPr>
          <w:p w14:paraId="1BA50F47" w14:textId="77777777" w:rsidR="007D4FE2" w:rsidRDefault="007D4FE2" w:rsidP="007D4FE2">
            <w:pPr>
              <w:pStyle w:val="NoSpacing"/>
            </w:pPr>
          </w:p>
        </w:tc>
        <w:tc>
          <w:tcPr>
            <w:tcW w:w="999" w:type="dxa"/>
          </w:tcPr>
          <w:p w14:paraId="2647CC72" w14:textId="2C7564BF" w:rsidR="007D4FE2" w:rsidRDefault="006E1B68" w:rsidP="007D4FE2">
            <w:pPr>
              <w:pStyle w:val="NoSpacing"/>
            </w:pPr>
            <w:r w:rsidRPr="00F62732">
              <w:rPr>
                <w:b/>
                <w:bCs/>
                <w:sz w:val="14"/>
                <w:szCs w:val="14"/>
              </w:rPr>
              <w:t>M</w:t>
            </w:r>
            <w:r>
              <w:rPr>
                <w:b/>
                <w:bCs/>
                <w:sz w:val="14"/>
                <w:szCs w:val="14"/>
              </w:rPr>
              <w:t>R</w:t>
            </w:r>
            <w:r w:rsidRPr="00F62732">
              <w:rPr>
                <w:b/>
                <w:bCs/>
                <w:sz w:val="14"/>
                <w:szCs w:val="14"/>
              </w:rPr>
              <w:t xml:space="preserve">. </w:t>
            </w:r>
            <w:r>
              <w:rPr>
                <w:b/>
                <w:bCs/>
                <w:sz w:val="14"/>
                <w:szCs w:val="14"/>
              </w:rPr>
              <w:t>EARL PETER GANGOSO</w:t>
            </w:r>
          </w:p>
        </w:tc>
        <w:tc>
          <w:tcPr>
            <w:tcW w:w="565" w:type="dxa"/>
          </w:tcPr>
          <w:p w14:paraId="2B7AE6FD" w14:textId="77777777" w:rsidR="007D4FE2" w:rsidRDefault="007D4FE2" w:rsidP="007D4FE2">
            <w:pPr>
              <w:pStyle w:val="NoSpacing"/>
            </w:pPr>
          </w:p>
        </w:tc>
        <w:tc>
          <w:tcPr>
            <w:tcW w:w="534" w:type="dxa"/>
          </w:tcPr>
          <w:p w14:paraId="24FC4CE1" w14:textId="77777777" w:rsidR="007D4FE2" w:rsidRDefault="007D4FE2" w:rsidP="007D4FE2">
            <w:pPr>
              <w:pStyle w:val="NoSpacing"/>
            </w:pPr>
          </w:p>
        </w:tc>
        <w:tc>
          <w:tcPr>
            <w:tcW w:w="1091" w:type="dxa"/>
          </w:tcPr>
          <w:p w14:paraId="7E1E2CD3" w14:textId="77777777" w:rsidR="007D4FE2" w:rsidRDefault="007D4FE2" w:rsidP="007D4FE2">
            <w:pPr>
              <w:pStyle w:val="NoSpacing"/>
            </w:pPr>
          </w:p>
        </w:tc>
      </w:tr>
      <w:tr w:rsidR="007D4FE2" w14:paraId="40609D77" w14:textId="77777777" w:rsidTr="00D4788D">
        <w:trPr>
          <w:trHeight w:val="292"/>
          <w:jc w:val="center"/>
        </w:trPr>
        <w:tc>
          <w:tcPr>
            <w:tcW w:w="10116" w:type="dxa"/>
            <w:gridSpan w:val="7"/>
          </w:tcPr>
          <w:p w14:paraId="39D8772C" w14:textId="100B9053" w:rsidR="007D4FE2" w:rsidRDefault="007D4FE2" w:rsidP="007D4FE2">
            <w:pPr>
              <w:pStyle w:val="NoSpacing"/>
            </w:pPr>
            <w:r w:rsidRPr="00CC04F5">
              <w:rPr>
                <w:b/>
                <w:caps/>
              </w:rPr>
              <w:t xml:space="preserve">Chapter 2. </w:t>
            </w:r>
            <w:r>
              <w:rPr>
                <w:b/>
                <w:caps/>
              </w:rPr>
              <w:t>Review of related literature AND STUDIES</w:t>
            </w:r>
          </w:p>
        </w:tc>
      </w:tr>
      <w:tr w:rsidR="007D4FE2" w14:paraId="1CA07892" w14:textId="77777777" w:rsidTr="00D4788D">
        <w:trPr>
          <w:trHeight w:val="292"/>
          <w:jc w:val="center"/>
        </w:trPr>
        <w:tc>
          <w:tcPr>
            <w:tcW w:w="2254" w:type="dxa"/>
          </w:tcPr>
          <w:p w14:paraId="5585A6D6" w14:textId="77777777" w:rsidR="007D4FE2" w:rsidRDefault="007D4FE2" w:rsidP="007D4FE2">
            <w:pPr>
              <w:pStyle w:val="NoSpacing"/>
              <w:numPr>
                <w:ilvl w:val="0"/>
                <w:numId w:val="8"/>
              </w:numPr>
            </w:pPr>
            <w:r>
              <w:t>Review of Related Literature</w:t>
            </w:r>
          </w:p>
        </w:tc>
        <w:tc>
          <w:tcPr>
            <w:tcW w:w="4029" w:type="dxa"/>
          </w:tcPr>
          <w:p w14:paraId="035E39F6" w14:textId="2AD79AB8" w:rsidR="007D4FE2" w:rsidRDefault="007D4FE2" w:rsidP="007D4FE2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50E23A27" w14:textId="77777777" w:rsidR="007D4FE2" w:rsidRDefault="007D4FE2" w:rsidP="007D4FE2">
            <w:pPr>
              <w:pStyle w:val="NoSpacing"/>
            </w:pPr>
          </w:p>
        </w:tc>
        <w:tc>
          <w:tcPr>
            <w:tcW w:w="999" w:type="dxa"/>
          </w:tcPr>
          <w:p w14:paraId="11DDD552" w14:textId="77777777" w:rsidR="007D4FE2" w:rsidRDefault="007D4FE2" w:rsidP="007D4FE2">
            <w:pPr>
              <w:pStyle w:val="NoSpacing"/>
            </w:pPr>
          </w:p>
        </w:tc>
        <w:tc>
          <w:tcPr>
            <w:tcW w:w="565" w:type="dxa"/>
          </w:tcPr>
          <w:p w14:paraId="064D5487" w14:textId="77777777" w:rsidR="007D4FE2" w:rsidRDefault="007D4FE2" w:rsidP="007D4FE2">
            <w:pPr>
              <w:pStyle w:val="NoSpacing"/>
            </w:pPr>
          </w:p>
        </w:tc>
        <w:tc>
          <w:tcPr>
            <w:tcW w:w="534" w:type="dxa"/>
          </w:tcPr>
          <w:p w14:paraId="5FB07930" w14:textId="77777777" w:rsidR="007D4FE2" w:rsidRDefault="007D4FE2" w:rsidP="007D4FE2">
            <w:pPr>
              <w:pStyle w:val="NoSpacing"/>
            </w:pPr>
          </w:p>
        </w:tc>
        <w:tc>
          <w:tcPr>
            <w:tcW w:w="1091" w:type="dxa"/>
          </w:tcPr>
          <w:p w14:paraId="1025FE7B" w14:textId="77777777" w:rsidR="007D4FE2" w:rsidRDefault="007D4FE2" w:rsidP="007D4FE2">
            <w:pPr>
              <w:pStyle w:val="NoSpacing"/>
            </w:pPr>
          </w:p>
        </w:tc>
      </w:tr>
      <w:tr w:rsidR="007D4FE2" w:rsidRPr="00CC04F5" w14:paraId="16803020" w14:textId="77777777" w:rsidTr="00D4788D">
        <w:trPr>
          <w:trHeight w:val="292"/>
          <w:jc w:val="center"/>
        </w:trPr>
        <w:tc>
          <w:tcPr>
            <w:tcW w:w="10116" w:type="dxa"/>
            <w:gridSpan w:val="7"/>
          </w:tcPr>
          <w:p w14:paraId="533E423E" w14:textId="69AE66C2" w:rsidR="007D4FE2" w:rsidRPr="00CC04F5" w:rsidRDefault="007D4FE2" w:rsidP="007D4FE2">
            <w:pPr>
              <w:pStyle w:val="NoSpacing"/>
              <w:rPr>
                <w:b/>
                <w:caps/>
              </w:rPr>
            </w:pPr>
            <w:r w:rsidRPr="00CC04F5">
              <w:rPr>
                <w:b/>
                <w:caps/>
              </w:rPr>
              <w:t>Chapter 3</w:t>
            </w:r>
            <w:r>
              <w:rPr>
                <w:b/>
                <w:caps/>
              </w:rPr>
              <w:t>. Research Methodology</w:t>
            </w:r>
          </w:p>
        </w:tc>
      </w:tr>
      <w:tr w:rsidR="007D4FE2" w14:paraId="0D921300" w14:textId="77777777" w:rsidTr="00D4788D">
        <w:trPr>
          <w:trHeight w:val="292"/>
          <w:jc w:val="center"/>
        </w:trPr>
        <w:tc>
          <w:tcPr>
            <w:tcW w:w="2254" w:type="dxa"/>
          </w:tcPr>
          <w:p w14:paraId="4EC2E8CE" w14:textId="77777777" w:rsidR="007D4FE2" w:rsidRDefault="007D4FE2" w:rsidP="007D4FE2">
            <w:pPr>
              <w:pStyle w:val="NoSpacing"/>
              <w:numPr>
                <w:ilvl w:val="0"/>
                <w:numId w:val="10"/>
              </w:numPr>
            </w:pPr>
            <w:r>
              <w:t>Research Environment</w:t>
            </w:r>
          </w:p>
        </w:tc>
        <w:tc>
          <w:tcPr>
            <w:tcW w:w="4029" w:type="dxa"/>
          </w:tcPr>
          <w:p w14:paraId="266A14FB" w14:textId="252D18B7" w:rsidR="007D4FE2" w:rsidRDefault="007D4FE2" w:rsidP="007D4FE2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4EB3BB79" w14:textId="77777777" w:rsidR="007D4FE2" w:rsidRDefault="007D4FE2" w:rsidP="007D4FE2">
            <w:pPr>
              <w:pStyle w:val="NoSpacing"/>
            </w:pPr>
          </w:p>
        </w:tc>
        <w:tc>
          <w:tcPr>
            <w:tcW w:w="999" w:type="dxa"/>
          </w:tcPr>
          <w:p w14:paraId="602BE613" w14:textId="77777777" w:rsidR="007D4FE2" w:rsidRDefault="007D4FE2" w:rsidP="007D4FE2">
            <w:pPr>
              <w:pStyle w:val="NoSpacing"/>
            </w:pPr>
          </w:p>
        </w:tc>
        <w:tc>
          <w:tcPr>
            <w:tcW w:w="565" w:type="dxa"/>
          </w:tcPr>
          <w:p w14:paraId="0F264DEF" w14:textId="77777777" w:rsidR="007D4FE2" w:rsidRDefault="007D4FE2" w:rsidP="007D4FE2">
            <w:pPr>
              <w:pStyle w:val="NoSpacing"/>
            </w:pPr>
          </w:p>
        </w:tc>
        <w:tc>
          <w:tcPr>
            <w:tcW w:w="534" w:type="dxa"/>
          </w:tcPr>
          <w:p w14:paraId="4B8873EF" w14:textId="77777777" w:rsidR="007D4FE2" w:rsidRDefault="007D4FE2" w:rsidP="007D4FE2">
            <w:pPr>
              <w:pStyle w:val="NoSpacing"/>
            </w:pPr>
          </w:p>
        </w:tc>
        <w:tc>
          <w:tcPr>
            <w:tcW w:w="1091" w:type="dxa"/>
          </w:tcPr>
          <w:p w14:paraId="4CD474CF" w14:textId="77777777" w:rsidR="007D4FE2" w:rsidRDefault="007D4FE2" w:rsidP="007D4FE2">
            <w:pPr>
              <w:pStyle w:val="NoSpacing"/>
            </w:pPr>
          </w:p>
        </w:tc>
      </w:tr>
      <w:tr w:rsidR="007D4FE2" w14:paraId="2BD31F8C" w14:textId="77777777" w:rsidTr="00D4788D">
        <w:trPr>
          <w:trHeight w:val="292"/>
          <w:jc w:val="center"/>
        </w:trPr>
        <w:tc>
          <w:tcPr>
            <w:tcW w:w="2254" w:type="dxa"/>
          </w:tcPr>
          <w:p w14:paraId="37EFACC2" w14:textId="77777777" w:rsidR="007D4FE2" w:rsidRDefault="007D4FE2" w:rsidP="007D4FE2">
            <w:pPr>
              <w:pStyle w:val="NoSpacing"/>
              <w:numPr>
                <w:ilvl w:val="0"/>
                <w:numId w:val="10"/>
              </w:numPr>
            </w:pPr>
            <w:r>
              <w:t>Research Method</w:t>
            </w:r>
          </w:p>
        </w:tc>
        <w:tc>
          <w:tcPr>
            <w:tcW w:w="4029" w:type="dxa"/>
          </w:tcPr>
          <w:p w14:paraId="00C36C71" w14:textId="638951CC" w:rsidR="007D4FE2" w:rsidRDefault="007D4FE2" w:rsidP="007D4FE2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6423D5FC" w14:textId="77777777" w:rsidR="007D4FE2" w:rsidRDefault="007D4FE2" w:rsidP="007D4FE2">
            <w:pPr>
              <w:pStyle w:val="NoSpacing"/>
            </w:pPr>
          </w:p>
        </w:tc>
        <w:tc>
          <w:tcPr>
            <w:tcW w:w="999" w:type="dxa"/>
          </w:tcPr>
          <w:p w14:paraId="4DD50175" w14:textId="77777777" w:rsidR="007D4FE2" w:rsidRDefault="007D4FE2" w:rsidP="007D4FE2">
            <w:pPr>
              <w:pStyle w:val="NoSpacing"/>
            </w:pPr>
          </w:p>
        </w:tc>
        <w:tc>
          <w:tcPr>
            <w:tcW w:w="565" w:type="dxa"/>
          </w:tcPr>
          <w:p w14:paraId="7FA5D3CB" w14:textId="77777777" w:rsidR="007D4FE2" w:rsidRDefault="007D4FE2" w:rsidP="007D4FE2">
            <w:pPr>
              <w:pStyle w:val="NoSpacing"/>
            </w:pPr>
          </w:p>
        </w:tc>
        <w:tc>
          <w:tcPr>
            <w:tcW w:w="534" w:type="dxa"/>
          </w:tcPr>
          <w:p w14:paraId="17BB2156" w14:textId="77777777" w:rsidR="007D4FE2" w:rsidRDefault="007D4FE2" w:rsidP="007D4FE2">
            <w:pPr>
              <w:pStyle w:val="NoSpacing"/>
            </w:pPr>
          </w:p>
        </w:tc>
        <w:tc>
          <w:tcPr>
            <w:tcW w:w="1091" w:type="dxa"/>
          </w:tcPr>
          <w:p w14:paraId="00FAAD33" w14:textId="77777777" w:rsidR="007D4FE2" w:rsidRDefault="007D4FE2" w:rsidP="007D4FE2">
            <w:pPr>
              <w:pStyle w:val="NoSpacing"/>
            </w:pPr>
          </w:p>
        </w:tc>
      </w:tr>
      <w:tr w:rsidR="007D4FE2" w14:paraId="3943FC53" w14:textId="77777777" w:rsidTr="00D4788D">
        <w:trPr>
          <w:trHeight w:val="292"/>
          <w:jc w:val="center"/>
        </w:trPr>
        <w:tc>
          <w:tcPr>
            <w:tcW w:w="2254" w:type="dxa"/>
          </w:tcPr>
          <w:p w14:paraId="15313066" w14:textId="25946F54" w:rsidR="007D4FE2" w:rsidRDefault="007D4FE2" w:rsidP="007D4FE2">
            <w:pPr>
              <w:pStyle w:val="NoSpacing"/>
              <w:numPr>
                <w:ilvl w:val="0"/>
                <w:numId w:val="10"/>
              </w:numPr>
            </w:pPr>
            <w:r>
              <w:t>Research Respondents</w:t>
            </w:r>
          </w:p>
        </w:tc>
        <w:tc>
          <w:tcPr>
            <w:tcW w:w="4029" w:type="dxa"/>
          </w:tcPr>
          <w:p w14:paraId="1B1A797F" w14:textId="4EF116A3" w:rsidR="007D4FE2" w:rsidRDefault="007D4FE2" w:rsidP="007D4FE2">
            <w:pPr>
              <w:pStyle w:val="NoSpacing"/>
              <w:jc w:val="center"/>
            </w:pPr>
            <w:r>
              <w:t>Add User/</w:t>
            </w:r>
            <w:proofErr w:type="spellStart"/>
            <w:r>
              <w:t>Reservee</w:t>
            </w:r>
            <w:proofErr w:type="spellEnd"/>
          </w:p>
        </w:tc>
        <w:tc>
          <w:tcPr>
            <w:tcW w:w="644" w:type="dxa"/>
          </w:tcPr>
          <w:p w14:paraId="61B3B8B4" w14:textId="77777777" w:rsidR="007D4FE2" w:rsidRDefault="007D4FE2" w:rsidP="007D4FE2">
            <w:pPr>
              <w:pStyle w:val="NoSpacing"/>
            </w:pPr>
          </w:p>
        </w:tc>
        <w:tc>
          <w:tcPr>
            <w:tcW w:w="999" w:type="dxa"/>
          </w:tcPr>
          <w:p w14:paraId="46C1BABD" w14:textId="3FED4937" w:rsidR="007D4FE2" w:rsidRDefault="006E1B68" w:rsidP="007D4FE2">
            <w:pPr>
              <w:pStyle w:val="NoSpacing"/>
            </w:pPr>
            <w:r>
              <w:rPr>
                <w:b/>
                <w:bCs/>
                <w:sz w:val="14"/>
                <w:szCs w:val="14"/>
              </w:rPr>
              <w:t>ENGR. RAMEL RECENTES</w:t>
            </w:r>
          </w:p>
        </w:tc>
        <w:tc>
          <w:tcPr>
            <w:tcW w:w="565" w:type="dxa"/>
          </w:tcPr>
          <w:p w14:paraId="1125CD57" w14:textId="77777777" w:rsidR="007D4FE2" w:rsidRDefault="007D4FE2" w:rsidP="007D4FE2">
            <w:pPr>
              <w:pStyle w:val="NoSpacing"/>
            </w:pPr>
          </w:p>
        </w:tc>
        <w:tc>
          <w:tcPr>
            <w:tcW w:w="534" w:type="dxa"/>
          </w:tcPr>
          <w:p w14:paraId="72432C90" w14:textId="77777777" w:rsidR="007D4FE2" w:rsidRDefault="007D4FE2" w:rsidP="007D4FE2">
            <w:pPr>
              <w:pStyle w:val="NoSpacing"/>
            </w:pPr>
          </w:p>
        </w:tc>
        <w:tc>
          <w:tcPr>
            <w:tcW w:w="1091" w:type="dxa"/>
          </w:tcPr>
          <w:p w14:paraId="161185BA" w14:textId="77777777" w:rsidR="007D4FE2" w:rsidRDefault="007D4FE2" w:rsidP="007D4FE2">
            <w:pPr>
              <w:pStyle w:val="NoSpacing"/>
            </w:pPr>
          </w:p>
        </w:tc>
      </w:tr>
      <w:tr w:rsidR="001E0EB4" w14:paraId="03F51D3D" w14:textId="77777777" w:rsidTr="00D4788D">
        <w:trPr>
          <w:trHeight w:val="292"/>
          <w:jc w:val="center"/>
        </w:trPr>
        <w:tc>
          <w:tcPr>
            <w:tcW w:w="2254" w:type="dxa"/>
          </w:tcPr>
          <w:p w14:paraId="4315C01F" w14:textId="21BDA5EB" w:rsidR="001E0EB4" w:rsidRDefault="001E0EB4" w:rsidP="001E0EB4">
            <w:pPr>
              <w:pStyle w:val="NoSpacing"/>
              <w:numPr>
                <w:ilvl w:val="0"/>
                <w:numId w:val="10"/>
              </w:numPr>
            </w:pPr>
            <w:r>
              <w:t>Sampling Method</w:t>
            </w:r>
          </w:p>
        </w:tc>
        <w:tc>
          <w:tcPr>
            <w:tcW w:w="4029" w:type="dxa"/>
          </w:tcPr>
          <w:p w14:paraId="34783210" w14:textId="67AB87E8" w:rsidR="001E0EB4" w:rsidRDefault="001E0EB4" w:rsidP="001E0EB4">
            <w:pPr>
              <w:pStyle w:val="NoSpacing"/>
              <w:jc w:val="center"/>
            </w:pPr>
            <w:r>
              <w:t>Use another sampling method</w:t>
            </w:r>
            <w:r w:rsidR="00292904">
              <w:t>, seek advice to</w:t>
            </w:r>
            <w:r w:rsidR="009A7E69">
              <w:t xml:space="preserve"> Research Statistician</w:t>
            </w:r>
          </w:p>
        </w:tc>
        <w:tc>
          <w:tcPr>
            <w:tcW w:w="644" w:type="dxa"/>
          </w:tcPr>
          <w:p w14:paraId="022570A0" w14:textId="77777777" w:rsidR="001E0EB4" w:rsidRDefault="001E0EB4" w:rsidP="001E0EB4">
            <w:pPr>
              <w:pStyle w:val="NoSpacing"/>
            </w:pPr>
          </w:p>
        </w:tc>
        <w:tc>
          <w:tcPr>
            <w:tcW w:w="999" w:type="dxa"/>
          </w:tcPr>
          <w:p w14:paraId="715E514F" w14:textId="3D1AA3BE" w:rsidR="001E0EB4" w:rsidRDefault="001E0EB4" w:rsidP="001E0EB4">
            <w:pPr>
              <w:pStyle w:val="NoSpacing"/>
            </w:pPr>
            <w:r w:rsidRPr="00F62732">
              <w:rPr>
                <w:b/>
                <w:bCs/>
                <w:sz w:val="14"/>
                <w:szCs w:val="14"/>
              </w:rPr>
              <w:t>MS. JENETH HORNEJAS</w:t>
            </w:r>
          </w:p>
        </w:tc>
        <w:tc>
          <w:tcPr>
            <w:tcW w:w="565" w:type="dxa"/>
          </w:tcPr>
          <w:p w14:paraId="4A6243D4" w14:textId="77777777" w:rsidR="001E0EB4" w:rsidRDefault="001E0EB4" w:rsidP="001E0EB4">
            <w:pPr>
              <w:pStyle w:val="NoSpacing"/>
            </w:pPr>
          </w:p>
        </w:tc>
        <w:tc>
          <w:tcPr>
            <w:tcW w:w="534" w:type="dxa"/>
          </w:tcPr>
          <w:p w14:paraId="36D0FDCC" w14:textId="77777777" w:rsidR="001E0EB4" w:rsidRDefault="001E0EB4" w:rsidP="001E0EB4">
            <w:pPr>
              <w:pStyle w:val="NoSpacing"/>
            </w:pPr>
          </w:p>
        </w:tc>
        <w:tc>
          <w:tcPr>
            <w:tcW w:w="1091" w:type="dxa"/>
          </w:tcPr>
          <w:p w14:paraId="0AA55687" w14:textId="77777777" w:rsidR="001E0EB4" w:rsidRDefault="001E0EB4" w:rsidP="001E0EB4">
            <w:pPr>
              <w:pStyle w:val="NoSpacing"/>
            </w:pPr>
          </w:p>
        </w:tc>
      </w:tr>
      <w:tr w:rsidR="001E0EB4" w14:paraId="2DF1B5F0" w14:textId="77777777" w:rsidTr="00D4788D">
        <w:trPr>
          <w:trHeight w:val="292"/>
          <w:jc w:val="center"/>
        </w:trPr>
        <w:tc>
          <w:tcPr>
            <w:tcW w:w="2254" w:type="dxa"/>
          </w:tcPr>
          <w:p w14:paraId="644CC3EC" w14:textId="4FD108EC" w:rsidR="001E0EB4" w:rsidRDefault="001E0EB4" w:rsidP="001E0EB4">
            <w:pPr>
              <w:pStyle w:val="NoSpacing"/>
              <w:numPr>
                <w:ilvl w:val="0"/>
                <w:numId w:val="10"/>
              </w:numPr>
            </w:pPr>
            <w:r>
              <w:t>Conceptual Framework</w:t>
            </w:r>
          </w:p>
        </w:tc>
        <w:tc>
          <w:tcPr>
            <w:tcW w:w="4029" w:type="dxa"/>
          </w:tcPr>
          <w:p w14:paraId="70051F5B" w14:textId="5134EFE3" w:rsidR="001E0EB4" w:rsidRPr="007D4FE2" w:rsidRDefault="001E0EB4" w:rsidP="001E0EB4">
            <w:pPr>
              <w:pStyle w:val="NoSpacing"/>
              <w:jc w:val="center"/>
            </w:pPr>
            <w:r>
              <w:t>Revise the Conceptual Framework</w:t>
            </w:r>
          </w:p>
        </w:tc>
        <w:tc>
          <w:tcPr>
            <w:tcW w:w="644" w:type="dxa"/>
          </w:tcPr>
          <w:p w14:paraId="0F90D21C" w14:textId="77777777" w:rsidR="001E0EB4" w:rsidRDefault="001E0EB4" w:rsidP="001E0EB4">
            <w:pPr>
              <w:pStyle w:val="NoSpacing"/>
            </w:pPr>
          </w:p>
        </w:tc>
        <w:tc>
          <w:tcPr>
            <w:tcW w:w="999" w:type="dxa"/>
          </w:tcPr>
          <w:p w14:paraId="41D92CF3" w14:textId="5EB17D08" w:rsidR="001E0EB4" w:rsidRDefault="001E0EB4" w:rsidP="001E0EB4">
            <w:pPr>
              <w:pStyle w:val="NoSpacing"/>
            </w:pPr>
            <w:r w:rsidRPr="00F62732">
              <w:rPr>
                <w:b/>
                <w:bCs/>
                <w:sz w:val="14"/>
                <w:szCs w:val="14"/>
              </w:rPr>
              <w:t>M</w:t>
            </w:r>
            <w:r>
              <w:rPr>
                <w:b/>
                <w:bCs/>
                <w:sz w:val="14"/>
                <w:szCs w:val="14"/>
              </w:rPr>
              <w:t>R</w:t>
            </w:r>
            <w:r w:rsidRPr="00F62732">
              <w:rPr>
                <w:b/>
                <w:bCs/>
                <w:sz w:val="14"/>
                <w:szCs w:val="14"/>
              </w:rPr>
              <w:t xml:space="preserve">. </w:t>
            </w:r>
            <w:r>
              <w:rPr>
                <w:b/>
                <w:bCs/>
                <w:sz w:val="14"/>
                <w:szCs w:val="14"/>
              </w:rPr>
              <w:t>EARL PETER GANGOSO</w:t>
            </w:r>
          </w:p>
        </w:tc>
        <w:tc>
          <w:tcPr>
            <w:tcW w:w="565" w:type="dxa"/>
          </w:tcPr>
          <w:p w14:paraId="439E49A2" w14:textId="77777777" w:rsidR="001E0EB4" w:rsidRDefault="001E0EB4" w:rsidP="001E0EB4">
            <w:pPr>
              <w:pStyle w:val="NoSpacing"/>
            </w:pPr>
          </w:p>
        </w:tc>
        <w:tc>
          <w:tcPr>
            <w:tcW w:w="534" w:type="dxa"/>
          </w:tcPr>
          <w:p w14:paraId="2A7BA026" w14:textId="77777777" w:rsidR="001E0EB4" w:rsidRDefault="001E0EB4" w:rsidP="001E0EB4">
            <w:pPr>
              <w:pStyle w:val="NoSpacing"/>
            </w:pPr>
          </w:p>
        </w:tc>
        <w:tc>
          <w:tcPr>
            <w:tcW w:w="1091" w:type="dxa"/>
          </w:tcPr>
          <w:p w14:paraId="63BB928A" w14:textId="77777777" w:rsidR="001E0EB4" w:rsidRDefault="001E0EB4" w:rsidP="001E0EB4">
            <w:pPr>
              <w:pStyle w:val="NoSpacing"/>
            </w:pPr>
          </w:p>
        </w:tc>
      </w:tr>
      <w:tr w:rsidR="001E0EB4" w14:paraId="6C93CC69" w14:textId="77777777" w:rsidTr="00D4788D">
        <w:trPr>
          <w:trHeight w:val="292"/>
          <w:jc w:val="center"/>
        </w:trPr>
        <w:tc>
          <w:tcPr>
            <w:tcW w:w="2254" w:type="dxa"/>
          </w:tcPr>
          <w:p w14:paraId="4CBC5529" w14:textId="6B5EC5A8" w:rsidR="001E0EB4" w:rsidRDefault="001E0EB4" w:rsidP="001E0EB4">
            <w:pPr>
              <w:pStyle w:val="NoSpacing"/>
              <w:numPr>
                <w:ilvl w:val="0"/>
                <w:numId w:val="10"/>
              </w:numPr>
            </w:pPr>
            <w:r>
              <w:t>Theoretical Framework</w:t>
            </w:r>
          </w:p>
        </w:tc>
        <w:tc>
          <w:tcPr>
            <w:tcW w:w="4029" w:type="dxa"/>
          </w:tcPr>
          <w:p w14:paraId="701BF503" w14:textId="452AEAC9" w:rsidR="001E0EB4" w:rsidRDefault="001E0EB4" w:rsidP="001E0EB4">
            <w:pPr>
              <w:pStyle w:val="NoSpacing"/>
              <w:jc w:val="center"/>
            </w:pPr>
            <w:r>
              <w:t>Add Theoretical Framework</w:t>
            </w:r>
          </w:p>
        </w:tc>
        <w:tc>
          <w:tcPr>
            <w:tcW w:w="644" w:type="dxa"/>
          </w:tcPr>
          <w:p w14:paraId="7B935C3D" w14:textId="77777777" w:rsidR="001E0EB4" w:rsidRDefault="001E0EB4" w:rsidP="001E0EB4">
            <w:pPr>
              <w:pStyle w:val="NoSpacing"/>
            </w:pPr>
          </w:p>
        </w:tc>
        <w:tc>
          <w:tcPr>
            <w:tcW w:w="999" w:type="dxa"/>
          </w:tcPr>
          <w:p w14:paraId="5F467C94" w14:textId="4CA1B16B" w:rsidR="001E0EB4" w:rsidRDefault="001E0EB4" w:rsidP="001E0EB4">
            <w:pPr>
              <w:pStyle w:val="NoSpacing"/>
            </w:pPr>
            <w:r w:rsidRPr="00F62732">
              <w:rPr>
                <w:b/>
                <w:bCs/>
                <w:sz w:val="14"/>
                <w:szCs w:val="14"/>
              </w:rPr>
              <w:t>MS. JENETH HORNEJAS</w:t>
            </w:r>
          </w:p>
        </w:tc>
        <w:tc>
          <w:tcPr>
            <w:tcW w:w="565" w:type="dxa"/>
          </w:tcPr>
          <w:p w14:paraId="2E2633AD" w14:textId="77777777" w:rsidR="001E0EB4" w:rsidRDefault="001E0EB4" w:rsidP="001E0EB4">
            <w:pPr>
              <w:pStyle w:val="NoSpacing"/>
            </w:pPr>
          </w:p>
        </w:tc>
        <w:tc>
          <w:tcPr>
            <w:tcW w:w="534" w:type="dxa"/>
          </w:tcPr>
          <w:p w14:paraId="0A993BA2" w14:textId="77777777" w:rsidR="001E0EB4" w:rsidRDefault="001E0EB4" w:rsidP="001E0EB4">
            <w:pPr>
              <w:pStyle w:val="NoSpacing"/>
            </w:pPr>
          </w:p>
        </w:tc>
        <w:tc>
          <w:tcPr>
            <w:tcW w:w="1091" w:type="dxa"/>
          </w:tcPr>
          <w:p w14:paraId="339169C7" w14:textId="77777777" w:rsidR="001E0EB4" w:rsidRDefault="001E0EB4" w:rsidP="001E0EB4">
            <w:pPr>
              <w:pStyle w:val="NoSpacing"/>
            </w:pPr>
          </w:p>
        </w:tc>
      </w:tr>
      <w:tr w:rsidR="001E0EB4" w14:paraId="607C6EA2" w14:textId="77777777" w:rsidTr="00D4788D">
        <w:trPr>
          <w:trHeight w:val="292"/>
          <w:jc w:val="center"/>
        </w:trPr>
        <w:tc>
          <w:tcPr>
            <w:tcW w:w="10116" w:type="dxa"/>
            <w:gridSpan w:val="7"/>
          </w:tcPr>
          <w:p w14:paraId="5D6E032B" w14:textId="77777777" w:rsidR="001E0EB4" w:rsidRPr="00CC04F5" w:rsidRDefault="001E0EB4" w:rsidP="001E0EB4">
            <w:pPr>
              <w:pStyle w:val="NoSpacing"/>
              <w:rPr>
                <w:caps/>
              </w:rPr>
            </w:pPr>
            <w:r w:rsidRPr="00CC04F5">
              <w:rPr>
                <w:b/>
                <w:caps/>
              </w:rPr>
              <w:t>Chapter 4</w:t>
            </w:r>
            <w:r>
              <w:rPr>
                <w:b/>
                <w:caps/>
              </w:rPr>
              <w:t>. Project Assessment</w:t>
            </w:r>
          </w:p>
        </w:tc>
      </w:tr>
      <w:tr w:rsidR="001E0EB4" w14:paraId="025B1C1B" w14:textId="77777777" w:rsidTr="00D4788D">
        <w:trPr>
          <w:trHeight w:val="292"/>
          <w:jc w:val="center"/>
        </w:trPr>
        <w:tc>
          <w:tcPr>
            <w:tcW w:w="2254" w:type="dxa"/>
          </w:tcPr>
          <w:p w14:paraId="20AD357D" w14:textId="77777777" w:rsidR="001E0EB4" w:rsidRPr="009B46E7" w:rsidRDefault="001E0EB4" w:rsidP="001E0EB4">
            <w:pPr>
              <w:pStyle w:val="NoSpacing"/>
              <w:numPr>
                <w:ilvl w:val="0"/>
                <w:numId w:val="10"/>
              </w:numPr>
            </w:pPr>
            <w:r w:rsidRPr="00223B55">
              <w:t>Evaluation Stakeholders</w:t>
            </w:r>
          </w:p>
        </w:tc>
        <w:tc>
          <w:tcPr>
            <w:tcW w:w="4029" w:type="dxa"/>
          </w:tcPr>
          <w:p w14:paraId="2FE9C0D2" w14:textId="01FB703A" w:rsidR="001E0EB4" w:rsidRDefault="001E0EB4" w:rsidP="001E0EB4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35970BE9" w14:textId="77777777" w:rsidR="001E0EB4" w:rsidRDefault="001E0EB4" w:rsidP="001E0EB4">
            <w:pPr>
              <w:pStyle w:val="NoSpacing"/>
            </w:pPr>
          </w:p>
        </w:tc>
        <w:tc>
          <w:tcPr>
            <w:tcW w:w="999" w:type="dxa"/>
          </w:tcPr>
          <w:p w14:paraId="7EB0B864" w14:textId="77777777" w:rsidR="001E0EB4" w:rsidRDefault="001E0EB4" w:rsidP="001E0EB4">
            <w:pPr>
              <w:pStyle w:val="NoSpacing"/>
            </w:pPr>
          </w:p>
        </w:tc>
        <w:tc>
          <w:tcPr>
            <w:tcW w:w="565" w:type="dxa"/>
          </w:tcPr>
          <w:p w14:paraId="5C9ED0DC" w14:textId="77777777" w:rsidR="001E0EB4" w:rsidRDefault="001E0EB4" w:rsidP="001E0EB4">
            <w:pPr>
              <w:pStyle w:val="NoSpacing"/>
            </w:pPr>
          </w:p>
        </w:tc>
        <w:tc>
          <w:tcPr>
            <w:tcW w:w="534" w:type="dxa"/>
          </w:tcPr>
          <w:p w14:paraId="53BF5D90" w14:textId="77777777" w:rsidR="001E0EB4" w:rsidRDefault="001E0EB4" w:rsidP="001E0EB4">
            <w:pPr>
              <w:pStyle w:val="NoSpacing"/>
            </w:pPr>
          </w:p>
        </w:tc>
        <w:tc>
          <w:tcPr>
            <w:tcW w:w="1091" w:type="dxa"/>
          </w:tcPr>
          <w:p w14:paraId="6F754EC0" w14:textId="77777777" w:rsidR="001E0EB4" w:rsidRDefault="001E0EB4" w:rsidP="001E0EB4">
            <w:pPr>
              <w:pStyle w:val="NoSpacing"/>
            </w:pPr>
          </w:p>
        </w:tc>
      </w:tr>
      <w:tr w:rsidR="001E0EB4" w14:paraId="2D805827" w14:textId="77777777" w:rsidTr="00D4788D">
        <w:trPr>
          <w:trHeight w:val="292"/>
          <w:jc w:val="center"/>
        </w:trPr>
        <w:tc>
          <w:tcPr>
            <w:tcW w:w="2254" w:type="dxa"/>
          </w:tcPr>
          <w:p w14:paraId="7C51F120" w14:textId="77777777" w:rsidR="001E0EB4" w:rsidRPr="009B46E7" w:rsidRDefault="001E0EB4" w:rsidP="001E0EB4">
            <w:pPr>
              <w:pStyle w:val="NoSpacing"/>
              <w:numPr>
                <w:ilvl w:val="0"/>
                <w:numId w:val="10"/>
              </w:numPr>
            </w:pPr>
            <w:r w:rsidRPr="00223B55">
              <w:lastRenderedPageBreak/>
              <w:t>Core Evaluation Questions</w:t>
            </w:r>
          </w:p>
        </w:tc>
        <w:tc>
          <w:tcPr>
            <w:tcW w:w="4029" w:type="dxa"/>
          </w:tcPr>
          <w:p w14:paraId="6E9C571B" w14:textId="1D9C5FD1" w:rsidR="001E0EB4" w:rsidRDefault="001E0EB4" w:rsidP="001E0EB4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7EC688BD" w14:textId="77777777" w:rsidR="001E0EB4" w:rsidRDefault="001E0EB4" w:rsidP="001E0EB4">
            <w:pPr>
              <w:pStyle w:val="NoSpacing"/>
            </w:pPr>
          </w:p>
        </w:tc>
        <w:tc>
          <w:tcPr>
            <w:tcW w:w="999" w:type="dxa"/>
          </w:tcPr>
          <w:p w14:paraId="2178A416" w14:textId="77777777" w:rsidR="001E0EB4" w:rsidRDefault="001E0EB4" w:rsidP="001E0EB4">
            <w:pPr>
              <w:pStyle w:val="NoSpacing"/>
            </w:pPr>
          </w:p>
        </w:tc>
        <w:tc>
          <w:tcPr>
            <w:tcW w:w="565" w:type="dxa"/>
          </w:tcPr>
          <w:p w14:paraId="2C3BA959" w14:textId="77777777" w:rsidR="001E0EB4" w:rsidRDefault="001E0EB4" w:rsidP="001E0EB4">
            <w:pPr>
              <w:pStyle w:val="NoSpacing"/>
            </w:pPr>
          </w:p>
        </w:tc>
        <w:tc>
          <w:tcPr>
            <w:tcW w:w="534" w:type="dxa"/>
          </w:tcPr>
          <w:p w14:paraId="07DC8E82" w14:textId="77777777" w:rsidR="001E0EB4" w:rsidRDefault="001E0EB4" w:rsidP="001E0EB4">
            <w:pPr>
              <w:pStyle w:val="NoSpacing"/>
            </w:pPr>
          </w:p>
        </w:tc>
        <w:tc>
          <w:tcPr>
            <w:tcW w:w="1091" w:type="dxa"/>
          </w:tcPr>
          <w:p w14:paraId="3353B62B" w14:textId="77777777" w:rsidR="001E0EB4" w:rsidRDefault="001E0EB4" w:rsidP="001E0EB4">
            <w:pPr>
              <w:pStyle w:val="NoSpacing"/>
            </w:pPr>
          </w:p>
        </w:tc>
      </w:tr>
      <w:tr w:rsidR="001E0EB4" w14:paraId="4B41B63A" w14:textId="77777777" w:rsidTr="00D4788D">
        <w:trPr>
          <w:trHeight w:val="292"/>
          <w:jc w:val="center"/>
        </w:trPr>
        <w:tc>
          <w:tcPr>
            <w:tcW w:w="2254" w:type="dxa"/>
          </w:tcPr>
          <w:p w14:paraId="2FC2A36A" w14:textId="77777777" w:rsidR="001E0EB4" w:rsidRPr="009B46E7" w:rsidRDefault="001E0EB4" w:rsidP="001E0EB4">
            <w:pPr>
              <w:pStyle w:val="NoSpacing"/>
              <w:numPr>
                <w:ilvl w:val="0"/>
                <w:numId w:val="10"/>
              </w:numPr>
            </w:pPr>
            <w:r w:rsidRPr="00223B55">
              <w:t>Description</w:t>
            </w:r>
          </w:p>
        </w:tc>
        <w:tc>
          <w:tcPr>
            <w:tcW w:w="4029" w:type="dxa"/>
          </w:tcPr>
          <w:p w14:paraId="5903EBC7" w14:textId="0D678BBC" w:rsidR="001E0EB4" w:rsidRDefault="001E0EB4" w:rsidP="001E0EB4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06791C12" w14:textId="77777777" w:rsidR="001E0EB4" w:rsidRDefault="001E0EB4" w:rsidP="001E0EB4">
            <w:pPr>
              <w:pStyle w:val="NoSpacing"/>
            </w:pPr>
          </w:p>
        </w:tc>
        <w:tc>
          <w:tcPr>
            <w:tcW w:w="999" w:type="dxa"/>
          </w:tcPr>
          <w:p w14:paraId="6F368BCB" w14:textId="77777777" w:rsidR="001E0EB4" w:rsidRDefault="001E0EB4" w:rsidP="001E0EB4">
            <w:pPr>
              <w:pStyle w:val="NoSpacing"/>
            </w:pPr>
          </w:p>
        </w:tc>
        <w:tc>
          <w:tcPr>
            <w:tcW w:w="565" w:type="dxa"/>
          </w:tcPr>
          <w:p w14:paraId="1A9DDFDD" w14:textId="77777777" w:rsidR="001E0EB4" w:rsidRDefault="001E0EB4" w:rsidP="001E0EB4">
            <w:pPr>
              <w:pStyle w:val="NoSpacing"/>
            </w:pPr>
          </w:p>
        </w:tc>
        <w:tc>
          <w:tcPr>
            <w:tcW w:w="534" w:type="dxa"/>
          </w:tcPr>
          <w:p w14:paraId="35A1D12A" w14:textId="77777777" w:rsidR="001E0EB4" w:rsidRDefault="001E0EB4" w:rsidP="001E0EB4">
            <w:pPr>
              <w:pStyle w:val="NoSpacing"/>
            </w:pPr>
          </w:p>
        </w:tc>
        <w:tc>
          <w:tcPr>
            <w:tcW w:w="1091" w:type="dxa"/>
          </w:tcPr>
          <w:p w14:paraId="1BE214B9" w14:textId="77777777" w:rsidR="001E0EB4" w:rsidRDefault="001E0EB4" w:rsidP="001E0EB4">
            <w:pPr>
              <w:pStyle w:val="NoSpacing"/>
            </w:pPr>
          </w:p>
        </w:tc>
      </w:tr>
      <w:tr w:rsidR="001E0EB4" w14:paraId="4034C361" w14:textId="77777777" w:rsidTr="00D4788D">
        <w:trPr>
          <w:trHeight w:val="292"/>
          <w:jc w:val="center"/>
        </w:trPr>
        <w:tc>
          <w:tcPr>
            <w:tcW w:w="2254" w:type="dxa"/>
          </w:tcPr>
          <w:p w14:paraId="0849743B" w14:textId="4C51FCDC" w:rsidR="001E0EB4" w:rsidRPr="00223B55" w:rsidRDefault="001E0EB4" w:rsidP="001E0EB4">
            <w:pPr>
              <w:pStyle w:val="NoSpacing"/>
              <w:numPr>
                <w:ilvl w:val="0"/>
                <w:numId w:val="10"/>
              </w:numPr>
            </w:pPr>
            <w:r>
              <w:t>Product Features</w:t>
            </w:r>
          </w:p>
        </w:tc>
        <w:tc>
          <w:tcPr>
            <w:tcW w:w="4029" w:type="dxa"/>
          </w:tcPr>
          <w:p w14:paraId="04FCB1E9" w14:textId="0BC19C17" w:rsidR="001E0EB4" w:rsidRDefault="001E0EB4" w:rsidP="001E0EB4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6D41ED24" w14:textId="77777777" w:rsidR="001E0EB4" w:rsidRDefault="001E0EB4" w:rsidP="001E0EB4">
            <w:pPr>
              <w:pStyle w:val="NoSpacing"/>
            </w:pPr>
          </w:p>
        </w:tc>
        <w:tc>
          <w:tcPr>
            <w:tcW w:w="999" w:type="dxa"/>
          </w:tcPr>
          <w:p w14:paraId="15337272" w14:textId="77777777" w:rsidR="001E0EB4" w:rsidRDefault="001E0EB4" w:rsidP="001E0EB4">
            <w:pPr>
              <w:pStyle w:val="NoSpacing"/>
            </w:pPr>
          </w:p>
        </w:tc>
        <w:tc>
          <w:tcPr>
            <w:tcW w:w="565" w:type="dxa"/>
          </w:tcPr>
          <w:p w14:paraId="71BA3655" w14:textId="77777777" w:rsidR="001E0EB4" w:rsidRDefault="001E0EB4" w:rsidP="001E0EB4">
            <w:pPr>
              <w:pStyle w:val="NoSpacing"/>
            </w:pPr>
          </w:p>
        </w:tc>
        <w:tc>
          <w:tcPr>
            <w:tcW w:w="534" w:type="dxa"/>
          </w:tcPr>
          <w:p w14:paraId="0FC3608E" w14:textId="77777777" w:rsidR="001E0EB4" w:rsidRDefault="001E0EB4" w:rsidP="001E0EB4">
            <w:pPr>
              <w:pStyle w:val="NoSpacing"/>
            </w:pPr>
          </w:p>
        </w:tc>
        <w:tc>
          <w:tcPr>
            <w:tcW w:w="1091" w:type="dxa"/>
          </w:tcPr>
          <w:p w14:paraId="555BDCDC" w14:textId="77777777" w:rsidR="001E0EB4" w:rsidRDefault="001E0EB4" w:rsidP="001E0EB4">
            <w:pPr>
              <w:pStyle w:val="NoSpacing"/>
            </w:pPr>
          </w:p>
        </w:tc>
      </w:tr>
      <w:tr w:rsidR="001E0EB4" w14:paraId="553350AB" w14:textId="77777777" w:rsidTr="00D4788D">
        <w:trPr>
          <w:trHeight w:val="292"/>
          <w:jc w:val="center"/>
        </w:trPr>
        <w:tc>
          <w:tcPr>
            <w:tcW w:w="2254" w:type="dxa"/>
          </w:tcPr>
          <w:p w14:paraId="689022DF" w14:textId="287A0C3D" w:rsidR="001E0EB4" w:rsidRDefault="001E0EB4" w:rsidP="001E0EB4">
            <w:pPr>
              <w:pStyle w:val="NoSpacing"/>
              <w:numPr>
                <w:ilvl w:val="0"/>
                <w:numId w:val="10"/>
              </w:numPr>
            </w:pPr>
            <w:r>
              <w:t>User Characteristics</w:t>
            </w:r>
          </w:p>
        </w:tc>
        <w:tc>
          <w:tcPr>
            <w:tcW w:w="4029" w:type="dxa"/>
          </w:tcPr>
          <w:p w14:paraId="7C96A943" w14:textId="596FF7AF" w:rsidR="001E0EB4" w:rsidRDefault="001E0EB4" w:rsidP="001E0EB4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3AE870E4" w14:textId="77777777" w:rsidR="001E0EB4" w:rsidRDefault="001E0EB4" w:rsidP="001E0EB4">
            <w:pPr>
              <w:pStyle w:val="NoSpacing"/>
            </w:pPr>
          </w:p>
        </w:tc>
        <w:tc>
          <w:tcPr>
            <w:tcW w:w="999" w:type="dxa"/>
          </w:tcPr>
          <w:p w14:paraId="023FB6EB" w14:textId="77777777" w:rsidR="001E0EB4" w:rsidRDefault="001E0EB4" w:rsidP="001E0EB4">
            <w:pPr>
              <w:pStyle w:val="NoSpacing"/>
            </w:pPr>
          </w:p>
        </w:tc>
        <w:tc>
          <w:tcPr>
            <w:tcW w:w="565" w:type="dxa"/>
          </w:tcPr>
          <w:p w14:paraId="615911E9" w14:textId="77777777" w:rsidR="001E0EB4" w:rsidRDefault="001E0EB4" w:rsidP="001E0EB4">
            <w:pPr>
              <w:pStyle w:val="NoSpacing"/>
            </w:pPr>
          </w:p>
        </w:tc>
        <w:tc>
          <w:tcPr>
            <w:tcW w:w="534" w:type="dxa"/>
          </w:tcPr>
          <w:p w14:paraId="31110EDC" w14:textId="77777777" w:rsidR="001E0EB4" w:rsidRDefault="001E0EB4" w:rsidP="001E0EB4">
            <w:pPr>
              <w:pStyle w:val="NoSpacing"/>
            </w:pPr>
          </w:p>
        </w:tc>
        <w:tc>
          <w:tcPr>
            <w:tcW w:w="1091" w:type="dxa"/>
          </w:tcPr>
          <w:p w14:paraId="7673D806" w14:textId="77777777" w:rsidR="001E0EB4" w:rsidRDefault="001E0EB4" w:rsidP="001E0EB4">
            <w:pPr>
              <w:pStyle w:val="NoSpacing"/>
            </w:pPr>
          </w:p>
        </w:tc>
      </w:tr>
      <w:tr w:rsidR="001E0EB4" w14:paraId="581FF785" w14:textId="77777777" w:rsidTr="00D4788D">
        <w:trPr>
          <w:trHeight w:val="292"/>
          <w:jc w:val="center"/>
        </w:trPr>
        <w:tc>
          <w:tcPr>
            <w:tcW w:w="2254" w:type="dxa"/>
          </w:tcPr>
          <w:p w14:paraId="32F8B1AD" w14:textId="77777777" w:rsidR="001E0EB4" w:rsidRPr="00223B55" w:rsidRDefault="001E0EB4" w:rsidP="001E0EB4">
            <w:pPr>
              <w:pStyle w:val="NoSpacing"/>
              <w:numPr>
                <w:ilvl w:val="0"/>
                <w:numId w:val="10"/>
              </w:numPr>
            </w:pPr>
            <w:r>
              <w:t>Constraints</w:t>
            </w:r>
          </w:p>
        </w:tc>
        <w:tc>
          <w:tcPr>
            <w:tcW w:w="4029" w:type="dxa"/>
          </w:tcPr>
          <w:p w14:paraId="09C51530" w14:textId="1016A079" w:rsidR="001E0EB4" w:rsidRDefault="001E0EB4" w:rsidP="001E0EB4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68CA9605" w14:textId="77777777" w:rsidR="001E0EB4" w:rsidRDefault="001E0EB4" w:rsidP="001E0EB4">
            <w:pPr>
              <w:pStyle w:val="NoSpacing"/>
            </w:pPr>
          </w:p>
        </w:tc>
        <w:tc>
          <w:tcPr>
            <w:tcW w:w="999" w:type="dxa"/>
          </w:tcPr>
          <w:p w14:paraId="3EEA37E0" w14:textId="77777777" w:rsidR="001E0EB4" w:rsidRDefault="001E0EB4" w:rsidP="001E0EB4">
            <w:pPr>
              <w:pStyle w:val="NoSpacing"/>
            </w:pPr>
          </w:p>
        </w:tc>
        <w:tc>
          <w:tcPr>
            <w:tcW w:w="565" w:type="dxa"/>
          </w:tcPr>
          <w:p w14:paraId="3A6E6218" w14:textId="77777777" w:rsidR="001E0EB4" w:rsidRDefault="001E0EB4" w:rsidP="001E0EB4">
            <w:pPr>
              <w:pStyle w:val="NoSpacing"/>
            </w:pPr>
          </w:p>
        </w:tc>
        <w:tc>
          <w:tcPr>
            <w:tcW w:w="534" w:type="dxa"/>
          </w:tcPr>
          <w:p w14:paraId="37B604C4" w14:textId="77777777" w:rsidR="001E0EB4" w:rsidRDefault="001E0EB4" w:rsidP="001E0EB4">
            <w:pPr>
              <w:pStyle w:val="NoSpacing"/>
            </w:pPr>
          </w:p>
        </w:tc>
        <w:tc>
          <w:tcPr>
            <w:tcW w:w="1091" w:type="dxa"/>
          </w:tcPr>
          <w:p w14:paraId="5CE1A912" w14:textId="77777777" w:rsidR="001E0EB4" w:rsidRDefault="001E0EB4" w:rsidP="001E0EB4">
            <w:pPr>
              <w:pStyle w:val="NoSpacing"/>
            </w:pPr>
          </w:p>
        </w:tc>
      </w:tr>
      <w:tr w:rsidR="001E0EB4" w14:paraId="543F80CD" w14:textId="77777777" w:rsidTr="00D4788D">
        <w:trPr>
          <w:trHeight w:val="292"/>
          <w:jc w:val="center"/>
        </w:trPr>
        <w:tc>
          <w:tcPr>
            <w:tcW w:w="2254" w:type="dxa"/>
          </w:tcPr>
          <w:p w14:paraId="5D679D4E" w14:textId="77777777" w:rsidR="001E0EB4" w:rsidRPr="00223B55" w:rsidRDefault="001E0EB4" w:rsidP="001E0EB4">
            <w:pPr>
              <w:pStyle w:val="NoSpacing"/>
              <w:numPr>
                <w:ilvl w:val="0"/>
                <w:numId w:val="10"/>
              </w:numPr>
            </w:pPr>
            <w:r>
              <w:t>Assumptions</w:t>
            </w:r>
          </w:p>
        </w:tc>
        <w:tc>
          <w:tcPr>
            <w:tcW w:w="4029" w:type="dxa"/>
          </w:tcPr>
          <w:p w14:paraId="6B0A9A11" w14:textId="4ECCD803" w:rsidR="001E0EB4" w:rsidRDefault="001E0EB4" w:rsidP="001E0EB4">
            <w:pPr>
              <w:pStyle w:val="NoSpacing"/>
              <w:jc w:val="center"/>
            </w:pPr>
            <w:r>
              <w:t>N/A</w:t>
            </w:r>
          </w:p>
        </w:tc>
        <w:tc>
          <w:tcPr>
            <w:tcW w:w="644" w:type="dxa"/>
          </w:tcPr>
          <w:p w14:paraId="10C56B20" w14:textId="77777777" w:rsidR="001E0EB4" w:rsidRDefault="001E0EB4" w:rsidP="001E0EB4">
            <w:pPr>
              <w:pStyle w:val="NoSpacing"/>
            </w:pPr>
          </w:p>
        </w:tc>
        <w:tc>
          <w:tcPr>
            <w:tcW w:w="999" w:type="dxa"/>
          </w:tcPr>
          <w:p w14:paraId="00AB624D" w14:textId="77777777" w:rsidR="001E0EB4" w:rsidRDefault="001E0EB4" w:rsidP="001E0EB4">
            <w:pPr>
              <w:pStyle w:val="NoSpacing"/>
            </w:pPr>
          </w:p>
        </w:tc>
        <w:tc>
          <w:tcPr>
            <w:tcW w:w="565" w:type="dxa"/>
          </w:tcPr>
          <w:p w14:paraId="49E6D5E0" w14:textId="77777777" w:rsidR="001E0EB4" w:rsidRDefault="001E0EB4" w:rsidP="001E0EB4">
            <w:pPr>
              <w:pStyle w:val="NoSpacing"/>
            </w:pPr>
          </w:p>
        </w:tc>
        <w:tc>
          <w:tcPr>
            <w:tcW w:w="534" w:type="dxa"/>
          </w:tcPr>
          <w:p w14:paraId="37A7CB2B" w14:textId="77777777" w:rsidR="001E0EB4" w:rsidRDefault="001E0EB4" w:rsidP="001E0EB4">
            <w:pPr>
              <w:pStyle w:val="NoSpacing"/>
            </w:pPr>
          </w:p>
        </w:tc>
        <w:tc>
          <w:tcPr>
            <w:tcW w:w="1091" w:type="dxa"/>
          </w:tcPr>
          <w:p w14:paraId="3B29F8ED" w14:textId="77777777" w:rsidR="001E0EB4" w:rsidRDefault="001E0EB4" w:rsidP="001E0EB4">
            <w:pPr>
              <w:pStyle w:val="NoSpacing"/>
            </w:pPr>
          </w:p>
        </w:tc>
      </w:tr>
    </w:tbl>
    <w:p w14:paraId="4358F575" w14:textId="3CB17258" w:rsidR="006D1A2A" w:rsidRDefault="006D1A2A"/>
    <w:p w14:paraId="3581181E" w14:textId="77777777" w:rsidR="0087296F" w:rsidRDefault="0087296F" w:rsidP="0087296F">
      <w:pPr>
        <w:pStyle w:val="ListParagraph"/>
        <w:ind w:left="90"/>
        <w:rPr>
          <w:i/>
          <w:sz w:val="18"/>
        </w:rPr>
      </w:pPr>
    </w:p>
    <w:p w14:paraId="34870832" w14:textId="77777777" w:rsidR="0087296F" w:rsidRPr="000562F9" w:rsidRDefault="0087296F" w:rsidP="0087296F">
      <w:pPr>
        <w:pStyle w:val="ListParagraph"/>
        <w:ind w:left="90"/>
        <w:rPr>
          <w:i/>
          <w:sz w:val="18"/>
        </w:rPr>
      </w:pPr>
      <w:r>
        <w:rPr>
          <w:i/>
          <w:sz w:val="18"/>
        </w:rPr>
        <w:t xml:space="preserve">Notes: </w:t>
      </w:r>
      <w:r>
        <w:rPr>
          <w:i/>
          <w:sz w:val="18"/>
        </w:rPr>
        <w:tab/>
      </w:r>
      <w:r w:rsidRPr="000562F9">
        <w:rPr>
          <w:i/>
          <w:sz w:val="18"/>
          <w:vertAlign w:val="superscript"/>
        </w:rPr>
        <w:t>1</w:t>
      </w:r>
      <w:r>
        <w:rPr>
          <w:i/>
          <w:sz w:val="18"/>
        </w:rPr>
        <w:t xml:space="preserve"> </w:t>
      </w:r>
      <w:proofErr w:type="gramStart"/>
      <w:r w:rsidRPr="000562F9">
        <w:rPr>
          <w:i/>
          <w:sz w:val="18"/>
        </w:rPr>
        <w:t>Student-researchers</w:t>
      </w:r>
      <w:proofErr w:type="gramEnd"/>
      <w:r w:rsidRPr="000562F9">
        <w:rPr>
          <w:i/>
          <w:sz w:val="18"/>
        </w:rPr>
        <w:t xml:space="preserve"> are required to submit this Compliance Sheet for them to be given grades.</w:t>
      </w:r>
    </w:p>
    <w:p w14:paraId="3B524313" w14:textId="77777777" w:rsidR="0087296F" w:rsidRPr="000562F9" w:rsidRDefault="0087296F" w:rsidP="0087296F">
      <w:pPr>
        <w:pStyle w:val="ListParagraph"/>
        <w:ind w:left="90"/>
        <w:rPr>
          <w:i/>
          <w:sz w:val="18"/>
        </w:rPr>
      </w:pPr>
      <w:r>
        <w:rPr>
          <w:i/>
          <w:sz w:val="18"/>
        </w:rPr>
        <w:tab/>
      </w:r>
      <w:r w:rsidRPr="000562F9">
        <w:rPr>
          <w:i/>
          <w:sz w:val="18"/>
          <w:vertAlign w:val="superscript"/>
        </w:rPr>
        <w:t>2</w:t>
      </w:r>
      <w:r>
        <w:rPr>
          <w:i/>
          <w:sz w:val="18"/>
          <w:vertAlign w:val="superscript"/>
        </w:rPr>
        <w:t xml:space="preserve"> </w:t>
      </w:r>
      <w:r w:rsidRPr="000562F9">
        <w:rPr>
          <w:i/>
          <w:sz w:val="18"/>
        </w:rPr>
        <w:t>Please indicate page numbers of the actual revision based on the revised copy of the manuscript.</w:t>
      </w:r>
    </w:p>
    <w:p w14:paraId="5DE412BB" w14:textId="77777777" w:rsidR="0087296F" w:rsidRDefault="0087296F" w:rsidP="0087296F">
      <w:pPr>
        <w:ind w:firstLine="90"/>
        <w:jc w:val="center"/>
      </w:pPr>
    </w:p>
    <w:p w14:paraId="11AF802E" w14:textId="77777777" w:rsidR="0087296F" w:rsidRDefault="0087296F" w:rsidP="0087296F">
      <w:pPr>
        <w:ind w:firstLine="90"/>
        <w:jc w:val="center"/>
      </w:pPr>
      <w:r>
        <w:t>This is to certify that we have reviewed our manuscript and incorporated all the necessary revisions suggested on the panel members.</w:t>
      </w:r>
    </w:p>
    <w:p w14:paraId="14D51BF0" w14:textId="77777777" w:rsidR="0087296F" w:rsidRDefault="0087296F" w:rsidP="0087296F">
      <w:pPr>
        <w:ind w:firstLine="90"/>
        <w:jc w:val="center"/>
      </w:pPr>
    </w:p>
    <w:tbl>
      <w:tblPr>
        <w:tblStyle w:val="TableGrid"/>
        <w:tblW w:w="9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  <w:gridCol w:w="3060"/>
        <w:gridCol w:w="3420"/>
      </w:tblGrid>
      <w:tr w:rsidR="0087296F" w14:paraId="48726E56" w14:textId="77777777" w:rsidTr="0067213C">
        <w:tc>
          <w:tcPr>
            <w:tcW w:w="2790" w:type="dxa"/>
          </w:tcPr>
          <w:p w14:paraId="4E9D74A4" w14:textId="77777777" w:rsidR="0087296F" w:rsidRDefault="0087296F" w:rsidP="0067213C">
            <w:pPr>
              <w:jc w:val="center"/>
            </w:pPr>
            <w:r w:rsidRPr="00062CC1">
              <w:rPr>
                <w:b/>
                <w:bCs/>
                <w:u w:val="single"/>
              </w:rPr>
              <w:t>RUFFA MAE L. ARAÑEZ</w:t>
            </w:r>
            <w:r>
              <w:br/>
              <w:t>Researcher</w:t>
            </w:r>
          </w:p>
        </w:tc>
        <w:tc>
          <w:tcPr>
            <w:tcW w:w="3060" w:type="dxa"/>
          </w:tcPr>
          <w:p w14:paraId="0990A919" w14:textId="77777777" w:rsidR="0087296F" w:rsidRDefault="0087296F" w:rsidP="0067213C">
            <w:pPr>
              <w:jc w:val="center"/>
            </w:pPr>
            <w:r w:rsidRPr="00062CC1">
              <w:rPr>
                <w:b/>
                <w:bCs/>
                <w:u w:val="single"/>
              </w:rPr>
              <w:t>RICKA ZEMIRA J. BAYUBAY</w:t>
            </w:r>
            <w:r>
              <w:br/>
              <w:t>Researcher</w:t>
            </w:r>
          </w:p>
        </w:tc>
        <w:tc>
          <w:tcPr>
            <w:tcW w:w="3420" w:type="dxa"/>
          </w:tcPr>
          <w:p w14:paraId="0DB3DEAE" w14:textId="77777777" w:rsidR="0087296F" w:rsidRDefault="0087296F" w:rsidP="0067213C">
            <w:pPr>
              <w:jc w:val="center"/>
            </w:pPr>
            <w:r w:rsidRPr="00062CC1">
              <w:rPr>
                <w:b/>
                <w:bCs/>
                <w:u w:val="single"/>
              </w:rPr>
              <w:t>LORD EMMANUEL C. FIGUERAS</w:t>
            </w:r>
            <w:r>
              <w:br/>
              <w:t>Researcher</w:t>
            </w:r>
          </w:p>
        </w:tc>
      </w:tr>
    </w:tbl>
    <w:p w14:paraId="68FFAAC3" w14:textId="77777777" w:rsidR="0087296F" w:rsidRDefault="0087296F" w:rsidP="0087296F">
      <w:pPr>
        <w:spacing w:after="0" w:line="240" w:lineRule="auto"/>
        <w:jc w:val="center"/>
      </w:pPr>
    </w:p>
    <w:p w14:paraId="3346ECA8" w14:textId="77777777" w:rsidR="0087296F" w:rsidRDefault="0087296F" w:rsidP="0087296F">
      <w:pPr>
        <w:spacing w:after="0" w:line="240" w:lineRule="auto"/>
        <w:jc w:val="center"/>
      </w:pPr>
      <w:r>
        <w:t>This is to attest that the student researchers have incorporated all the revisions, corrections, and recommendations suggested by the panel members.</w:t>
      </w:r>
    </w:p>
    <w:p w14:paraId="42F1BF80" w14:textId="77777777" w:rsidR="0087296F" w:rsidRDefault="0087296F" w:rsidP="0087296F">
      <w:pPr>
        <w:spacing w:after="0" w:line="240" w:lineRule="auto"/>
        <w:jc w:val="center"/>
      </w:pPr>
    </w:p>
    <w:p w14:paraId="4F4C5C81" w14:textId="77777777" w:rsidR="0087296F" w:rsidRDefault="0087296F" w:rsidP="0087296F">
      <w:pPr>
        <w:spacing w:after="0" w:line="240" w:lineRule="auto"/>
        <w:jc w:val="center"/>
      </w:pPr>
    </w:p>
    <w:p w14:paraId="3F8593E2" w14:textId="77777777" w:rsidR="0087296F" w:rsidRDefault="0087296F" w:rsidP="0087296F">
      <w:pPr>
        <w:jc w:val="center"/>
      </w:pPr>
      <w:r w:rsidRPr="00505DC0">
        <w:rPr>
          <w:b/>
          <w:bCs/>
          <w:u w:val="single"/>
        </w:rPr>
        <w:t>E</w:t>
      </w:r>
      <w:r>
        <w:rPr>
          <w:b/>
          <w:bCs/>
          <w:u w:val="single"/>
        </w:rPr>
        <w:t>ngr</w:t>
      </w:r>
      <w:r w:rsidRPr="00505DC0">
        <w:rPr>
          <w:b/>
          <w:bCs/>
          <w:u w:val="single"/>
        </w:rPr>
        <w:t>. JAY HAROLD S. REAZOL</w:t>
      </w:r>
      <w:r>
        <w:br/>
        <w:t>Adviser</w:t>
      </w:r>
    </w:p>
    <w:p w14:paraId="028728D6" w14:textId="77777777" w:rsidR="0087296F" w:rsidRDefault="0087296F" w:rsidP="0087296F">
      <w:pPr>
        <w:spacing w:after="0" w:line="240" w:lineRule="auto"/>
        <w:jc w:val="center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3"/>
        <w:gridCol w:w="3244"/>
        <w:gridCol w:w="2899"/>
      </w:tblGrid>
      <w:tr w:rsidR="0087296F" w14:paraId="3E9AE03C" w14:textId="77777777" w:rsidTr="0067213C">
        <w:tc>
          <w:tcPr>
            <w:tcW w:w="1597" w:type="pct"/>
          </w:tcPr>
          <w:p w14:paraId="16364428" w14:textId="77777777" w:rsidR="0087296F" w:rsidRDefault="0087296F" w:rsidP="0067213C">
            <w:pPr>
              <w:jc w:val="center"/>
            </w:pPr>
            <w:r w:rsidRPr="00C6587F">
              <w:rPr>
                <w:b/>
                <w:bCs/>
                <w:u w:val="single"/>
              </w:rPr>
              <w:t>Mrs. JENETH M. HORNEJAS</w:t>
            </w:r>
            <w:r>
              <w:br/>
              <w:t>Panel Member</w:t>
            </w:r>
          </w:p>
        </w:tc>
        <w:tc>
          <w:tcPr>
            <w:tcW w:w="1797" w:type="pct"/>
          </w:tcPr>
          <w:p w14:paraId="3AE15EAB" w14:textId="77777777" w:rsidR="0087296F" w:rsidRDefault="0087296F" w:rsidP="0067213C">
            <w:pPr>
              <w:jc w:val="center"/>
            </w:pPr>
            <w:r>
              <w:rPr>
                <w:b/>
                <w:bCs/>
                <w:u w:val="single"/>
              </w:rPr>
              <w:t>Mr. HONIMAR C. PANGANIBAN</w:t>
            </w:r>
            <w:r>
              <w:br/>
              <w:t>Panel Member</w:t>
            </w:r>
          </w:p>
        </w:tc>
        <w:tc>
          <w:tcPr>
            <w:tcW w:w="1606" w:type="pct"/>
          </w:tcPr>
          <w:p w14:paraId="72F99013" w14:textId="77777777" w:rsidR="0087296F" w:rsidRPr="00505DC0" w:rsidRDefault="0087296F" w:rsidP="0067213C">
            <w:pPr>
              <w:spacing w:after="0" w:line="240" w:lineRule="auto"/>
              <w:jc w:val="center"/>
              <w:rPr>
                <w:b/>
                <w:bCs/>
                <w:u w:val="single"/>
              </w:rPr>
            </w:pPr>
            <w:r w:rsidRPr="00505DC0">
              <w:rPr>
                <w:b/>
                <w:bCs/>
                <w:u w:val="single"/>
              </w:rPr>
              <w:t>Mr. EARL PETER J. GANGOSO</w:t>
            </w:r>
          </w:p>
          <w:p w14:paraId="6B190D74" w14:textId="77777777" w:rsidR="0087296F" w:rsidRDefault="0087296F" w:rsidP="0067213C">
            <w:pPr>
              <w:spacing w:after="0" w:line="240" w:lineRule="auto"/>
              <w:jc w:val="center"/>
            </w:pPr>
            <w:r>
              <w:t>Panel Member</w:t>
            </w:r>
          </w:p>
          <w:p w14:paraId="3B26125A" w14:textId="77777777" w:rsidR="0087296F" w:rsidRDefault="0087296F" w:rsidP="0067213C">
            <w:pPr>
              <w:jc w:val="center"/>
            </w:pPr>
          </w:p>
        </w:tc>
      </w:tr>
    </w:tbl>
    <w:p w14:paraId="569939F5" w14:textId="77777777" w:rsidR="0087296F" w:rsidRDefault="0087296F" w:rsidP="0087296F">
      <w:pPr>
        <w:spacing w:after="0" w:line="240" w:lineRule="auto"/>
        <w:rPr>
          <w:b/>
          <w:caps/>
          <w:u w:val="single"/>
        </w:rPr>
      </w:pPr>
    </w:p>
    <w:p w14:paraId="4F5155E1" w14:textId="77777777" w:rsidR="0087296F" w:rsidRDefault="0087296F" w:rsidP="0087296F">
      <w:pPr>
        <w:spacing w:after="0" w:line="240" w:lineRule="auto"/>
        <w:rPr>
          <w:b/>
          <w:caps/>
          <w:u w:val="single"/>
        </w:rPr>
      </w:pP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4513"/>
        <w:gridCol w:w="4513"/>
      </w:tblGrid>
      <w:tr w:rsidR="0087296F" w14:paraId="3F7695D8" w14:textId="77777777" w:rsidTr="006721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7E586576" w14:textId="77777777" w:rsidR="0087296F" w:rsidRPr="00B75337" w:rsidRDefault="0087296F" w:rsidP="00797159">
            <w:pPr>
              <w:spacing w:after="0" w:line="240" w:lineRule="auto"/>
              <w:jc w:val="center"/>
              <w:rPr>
                <w:u w:val="single"/>
              </w:rPr>
            </w:pPr>
            <w:r w:rsidRPr="00B75337">
              <w:rPr>
                <w:u w:val="single"/>
              </w:rPr>
              <w:t>Engr. RAMEL E. RECENTES</w:t>
            </w:r>
          </w:p>
          <w:p w14:paraId="20396012" w14:textId="77777777" w:rsidR="0087296F" w:rsidRPr="00B75337" w:rsidRDefault="0087296F" w:rsidP="00797159">
            <w:pPr>
              <w:spacing w:after="0" w:line="240" w:lineRule="auto"/>
              <w:jc w:val="center"/>
              <w:rPr>
                <w:b w:val="0"/>
                <w:bCs w:val="0"/>
                <w:caps/>
                <w:u w:val="single"/>
              </w:rPr>
            </w:pPr>
            <w:r w:rsidRPr="00B75337">
              <w:rPr>
                <w:b w:val="0"/>
                <w:bCs w:val="0"/>
              </w:rPr>
              <w:t>Dean, CCSEA</w:t>
            </w:r>
          </w:p>
        </w:tc>
        <w:tc>
          <w:tcPr>
            <w:tcW w:w="2500" w:type="pct"/>
          </w:tcPr>
          <w:p w14:paraId="54276449" w14:textId="77777777" w:rsidR="0087296F" w:rsidRDefault="0087296F" w:rsidP="0079715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aps/>
                <w:u w:val="single"/>
              </w:rPr>
            </w:pPr>
            <w:r>
              <w:rPr>
                <w:caps/>
                <w:u w:val="single"/>
              </w:rPr>
              <w:t>Dr. Carousel B. Tagaylo</w:t>
            </w:r>
          </w:p>
          <w:p w14:paraId="063F24E2" w14:textId="77777777" w:rsidR="0087296F" w:rsidRPr="00B75337" w:rsidRDefault="0087296F" w:rsidP="00797159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aps/>
                <w:u w:val="single"/>
              </w:rPr>
            </w:pPr>
            <w:r w:rsidRPr="00B75337">
              <w:rPr>
                <w:b w:val="0"/>
                <w:bCs w:val="0"/>
              </w:rPr>
              <w:t>Director, IRC</w:t>
            </w:r>
          </w:p>
        </w:tc>
      </w:tr>
    </w:tbl>
    <w:p w14:paraId="62F3684E" w14:textId="3C983048" w:rsidR="005838C5" w:rsidRPr="00E06391" w:rsidRDefault="005838C5" w:rsidP="0087296F">
      <w:pPr>
        <w:spacing w:after="160" w:line="259" w:lineRule="auto"/>
      </w:pPr>
    </w:p>
    <w:sectPr w:rsidR="005838C5" w:rsidRPr="00E06391" w:rsidSect="000A666A">
      <w:footerReference w:type="default" r:id="rId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4339FE" w14:textId="77777777" w:rsidR="00022520" w:rsidRDefault="00022520" w:rsidP="006D1A2A">
      <w:pPr>
        <w:spacing w:after="0" w:line="240" w:lineRule="auto"/>
      </w:pPr>
      <w:r>
        <w:separator/>
      </w:r>
    </w:p>
  </w:endnote>
  <w:endnote w:type="continuationSeparator" w:id="0">
    <w:p w14:paraId="04C75D1E" w14:textId="77777777" w:rsidR="00022520" w:rsidRDefault="00022520" w:rsidP="006D1A2A">
      <w:pPr>
        <w:spacing w:after="0" w:line="240" w:lineRule="auto"/>
      </w:pPr>
      <w:r>
        <w:continuationSeparator/>
      </w:r>
    </w:p>
  </w:endnote>
  <w:endnote w:type="continuationNotice" w:id="1">
    <w:p w14:paraId="521F763A" w14:textId="77777777" w:rsidR="00022520" w:rsidRDefault="000225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54887080"/>
      <w:docPartObj>
        <w:docPartGallery w:val="Page Numbers (Bottom of Page)"/>
        <w:docPartUnique/>
      </w:docPartObj>
    </w:sdtPr>
    <w:sdtContent>
      <w:p w14:paraId="3EECA472" w14:textId="37A0571B" w:rsidR="006D1A2A" w:rsidRPr="006D1A2A" w:rsidRDefault="000A666A" w:rsidP="006D1A2A">
        <w:pPr>
          <w:pStyle w:val="Footer"/>
          <w:jc w:val="right"/>
        </w:pPr>
        <w:r>
          <w:t xml:space="preserve">Page </w:t>
        </w:r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 w:rsidR="006D1A2A">
              <w:rPr>
                <w:sz w:val="24"/>
                <w:szCs w:val="24"/>
              </w:rPr>
              <w:fldChar w:fldCharType="begin"/>
            </w:r>
            <w:r w:rsidR="006D1A2A">
              <w:instrText xml:space="preserve"> PAGE </w:instrText>
            </w:r>
            <w:r w:rsidR="006D1A2A">
              <w:rPr>
                <w:sz w:val="24"/>
                <w:szCs w:val="24"/>
              </w:rPr>
              <w:fldChar w:fldCharType="separate"/>
            </w:r>
            <w:r w:rsidR="006D1A2A">
              <w:rPr>
                <w:sz w:val="24"/>
                <w:szCs w:val="24"/>
              </w:rPr>
              <w:t>2</w:t>
            </w:r>
            <w:r w:rsidR="006D1A2A">
              <w:rPr>
                <w:sz w:val="24"/>
                <w:szCs w:val="24"/>
              </w:rPr>
              <w:fldChar w:fldCharType="end"/>
            </w:r>
            <w:r w:rsidR="006D1A2A">
              <w:t xml:space="preserve"> of </w:t>
            </w:r>
            <w:r>
              <w:fldChar w:fldCharType="begin"/>
            </w:r>
            <w:r>
              <w:instrText xml:space="preserve"> NUMPAGES  </w:instrText>
            </w:r>
            <w:r>
              <w:fldChar w:fldCharType="separate"/>
            </w:r>
            <w:r w:rsidR="006D1A2A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18355A" w14:textId="77777777" w:rsidR="00022520" w:rsidRDefault="00022520" w:rsidP="006D1A2A">
      <w:pPr>
        <w:spacing w:after="0" w:line="240" w:lineRule="auto"/>
      </w:pPr>
      <w:r>
        <w:separator/>
      </w:r>
    </w:p>
  </w:footnote>
  <w:footnote w:type="continuationSeparator" w:id="0">
    <w:p w14:paraId="172E2B30" w14:textId="77777777" w:rsidR="00022520" w:rsidRDefault="00022520" w:rsidP="006D1A2A">
      <w:pPr>
        <w:spacing w:after="0" w:line="240" w:lineRule="auto"/>
      </w:pPr>
      <w:r>
        <w:continuationSeparator/>
      </w:r>
    </w:p>
  </w:footnote>
  <w:footnote w:type="continuationNotice" w:id="1">
    <w:p w14:paraId="476529F5" w14:textId="77777777" w:rsidR="00022520" w:rsidRDefault="0002252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7046C"/>
    <w:multiLevelType w:val="hybridMultilevel"/>
    <w:tmpl w:val="C728BBEC"/>
    <w:lvl w:ilvl="0" w:tplc="52DC4D2E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1622DA"/>
    <w:multiLevelType w:val="hybridMultilevel"/>
    <w:tmpl w:val="0AFA9682"/>
    <w:lvl w:ilvl="0" w:tplc="52DC4D2E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F05FB8"/>
    <w:multiLevelType w:val="hybridMultilevel"/>
    <w:tmpl w:val="A146A0A8"/>
    <w:lvl w:ilvl="0" w:tplc="52DC4D2E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E83A13"/>
    <w:multiLevelType w:val="hybridMultilevel"/>
    <w:tmpl w:val="A0AA274E"/>
    <w:lvl w:ilvl="0" w:tplc="52DC4D2E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55E6E55"/>
    <w:multiLevelType w:val="hybridMultilevel"/>
    <w:tmpl w:val="1E421CEA"/>
    <w:lvl w:ilvl="0" w:tplc="C5C24184">
      <w:start w:val="1"/>
      <w:numFmt w:val="upperRoman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1E140C"/>
    <w:multiLevelType w:val="hybridMultilevel"/>
    <w:tmpl w:val="720A5384"/>
    <w:lvl w:ilvl="0" w:tplc="52DC4D2E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B3620BC"/>
    <w:multiLevelType w:val="hybridMultilevel"/>
    <w:tmpl w:val="F59015E6"/>
    <w:lvl w:ilvl="0" w:tplc="52DC4D2E">
      <w:start w:val="1"/>
      <w:numFmt w:val="bullet"/>
      <w:lvlText w:val="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641ED3"/>
    <w:multiLevelType w:val="hybridMultilevel"/>
    <w:tmpl w:val="7A56A00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E4943AF"/>
    <w:multiLevelType w:val="hybridMultilevel"/>
    <w:tmpl w:val="BC906BD2"/>
    <w:lvl w:ilvl="0" w:tplc="24203B7E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F35CE2"/>
    <w:multiLevelType w:val="hybridMultilevel"/>
    <w:tmpl w:val="3B20978C"/>
    <w:lvl w:ilvl="0" w:tplc="52DC4D2E">
      <w:start w:val="1"/>
      <w:numFmt w:val="bullet"/>
      <w:lvlText w:val="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231576716">
    <w:abstractNumId w:val="4"/>
  </w:num>
  <w:num w:numId="2" w16cid:durableId="629672929">
    <w:abstractNumId w:val="7"/>
  </w:num>
  <w:num w:numId="3" w16cid:durableId="739055743">
    <w:abstractNumId w:val="2"/>
  </w:num>
  <w:num w:numId="4" w16cid:durableId="827867884">
    <w:abstractNumId w:val="8"/>
  </w:num>
  <w:num w:numId="5" w16cid:durableId="658460862">
    <w:abstractNumId w:val="9"/>
  </w:num>
  <w:num w:numId="6" w16cid:durableId="1013923021">
    <w:abstractNumId w:val="0"/>
  </w:num>
  <w:num w:numId="7" w16cid:durableId="47268288">
    <w:abstractNumId w:val="6"/>
  </w:num>
  <w:num w:numId="8" w16cid:durableId="977565449">
    <w:abstractNumId w:val="5"/>
  </w:num>
  <w:num w:numId="9" w16cid:durableId="1663968079">
    <w:abstractNumId w:val="3"/>
  </w:num>
  <w:num w:numId="10" w16cid:durableId="740610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3MDA3tzQwMDIwMjJX0lEKTi0uzszPAykwqwUAPep/tywAAAA="/>
  </w:docVars>
  <w:rsids>
    <w:rsidRoot w:val="000702E0"/>
    <w:rsid w:val="00022520"/>
    <w:rsid w:val="000430C0"/>
    <w:rsid w:val="000562F9"/>
    <w:rsid w:val="00062CC1"/>
    <w:rsid w:val="000702E0"/>
    <w:rsid w:val="000926B1"/>
    <w:rsid w:val="000A666A"/>
    <w:rsid w:val="000D1E4B"/>
    <w:rsid w:val="000D4A36"/>
    <w:rsid w:val="000E77E4"/>
    <w:rsid w:val="00105737"/>
    <w:rsid w:val="00194CA4"/>
    <w:rsid w:val="001E0EB4"/>
    <w:rsid w:val="00223B55"/>
    <w:rsid w:val="00275438"/>
    <w:rsid w:val="00292904"/>
    <w:rsid w:val="002D14C3"/>
    <w:rsid w:val="002F0862"/>
    <w:rsid w:val="0033791D"/>
    <w:rsid w:val="0037562A"/>
    <w:rsid w:val="003A1FDC"/>
    <w:rsid w:val="00445066"/>
    <w:rsid w:val="00484F58"/>
    <w:rsid w:val="00507978"/>
    <w:rsid w:val="00535EF8"/>
    <w:rsid w:val="00574172"/>
    <w:rsid w:val="005838C5"/>
    <w:rsid w:val="00635DAB"/>
    <w:rsid w:val="00673710"/>
    <w:rsid w:val="006B2A19"/>
    <w:rsid w:val="006D1A2A"/>
    <w:rsid w:val="006E1B68"/>
    <w:rsid w:val="00721D84"/>
    <w:rsid w:val="00734B82"/>
    <w:rsid w:val="0076331F"/>
    <w:rsid w:val="00797159"/>
    <w:rsid w:val="007C3074"/>
    <w:rsid w:val="007D4FE2"/>
    <w:rsid w:val="00816F59"/>
    <w:rsid w:val="00863499"/>
    <w:rsid w:val="008672DF"/>
    <w:rsid w:val="0087296F"/>
    <w:rsid w:val="00900981"/>
    <w:rsid w:val="00907770"/>
    <w:rsid w:val="009700B1"/>
    <w:rsid w:val="009A7E69"/>
    <w:rsid w:val="009B46E7"/>
    <w:rsid w:val="00BB6B05"/>
    <w:rsid w:val="00BD4552"/>
    <w:rsid w:val="00CA46BE"/>
    <w:rsid w:val="00CA7D62"/>
    <w:rsid w:val="00CC04F5"/>
    <w:rsid w:val="00D54961"/>
    <w:rsid w:val="00DB47C7"/>
    <w:rsid w:val="00DE04B0"/>
    <w:rsid w:val="00DE62AF"/>
    <w:rsid w:val="00E06391"/>
    <w:rsid w:val="00E359BD"/>
    <w:rsid w:val="00E669A2"/>
    <w:rsid w:val="00F54206"/>
    <w:rsid w:val="00F62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42EB3C"/>
  <w15:chartTrackingRefBased/>
  <w15:docId w15:val="{F6ABC820-3157-4D68-B912-D70E70E8B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2A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0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702E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B46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00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0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1A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A2A"/>
  </w:style>
  <w:style w:type="paragraph" w:styleId="Footer">
    <w:name w:val="footer"/>
    <w:basedOn w:val="Normal"/>
    <w:link w:val="FooterChar"/>
    <w:uiPriority w:val="99"/>
    <w:unhideWhenUsed/>
    <w:rsid w:val="006D1A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A2A"/>
  </w:style>
  <w:style w:type="table" w:styleId="PlainTable4">
    <w:name w:val="Plain Table 4"/>
    <w:basedOn w:val="TableNormal"/>
    <w:uiPriority w:val="44"/>
    <w:rsid w:val="00863499"/>
    <w:pPr>
      <w:spacing w:after="0" w:line="240" w:lineRule="auto"/>
    </w:pPr>
    <w:rPr>
      <w:rFonts w:eastAsiaTheme="minorEastAsia"/>
      <w:lang w:eastAsia="zh-CN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36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2</Pages>
  <Words>332</Words>
  <Characters>1880</Characters>
  <Application>Microsoft Office Word</Application>
  <DocSecurity>0</DocSecurity>
  <Lines>236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earch Office 2</dc:creator>
  <cp:keywords/>
  <dc:description/>
  <cp:lastModifiedBy>Ruffa Mae Arañez</cp:lastModifiedBy>
  <cp:revision>30</cp:revision>
  <cp:lastPrinted>2022-08-25T02:41:00Z</cp:lastPrinted>
  <dcterms:created xsi:type="dcterms:W3CDTF">2017-09-22T02:50:00Z</dcterms:created>
  <dcterms:modified xsi:type="dcterms:W3CDTF">2024-08-0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a5eee0c25280fed3bd771e8d1eb270e23938ef2a59d2b10f32d76039b9c914</vt:lpwstr>
  </property>
</Properties>
</file>